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520D0" w14:textId="098928E1" w:rsidR="00E84F2F" w:rsidRDefault="00E84F2F" w:rsidP="00164464">
      <w:pPr>
        <w:pStyle w:val="Heading1"/>
      </w:pPr>
      <w:r>
        <w:t>Signal + Noi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84F2F" w14:paraId="185EB25B" w14:textId="77777777" w:rsidTr="00E84F2F">
        <w:tc>
          <w:tcPr>
            <w:tcW w:w="9350" w:type="dxa"/>
          </w:tcPr>
          <w:p w14:paraId="36907A00" w14:textId="77777777" w:rsidR="00671A40" w:rsidRDefault="00671A40" w:rsidP="00671A40">
            <w:pPr>
              <w:pStyle w:val="SourceCode"/>
            </w:pPr>
            <w:r>
              <w:rPr>
                <w:rStyle w:val="NormalTok"/>
              </w:rPr>
              <w:t>t =</w:t>
            </w:r>
            <w:r>
              <w:rPr>
                <w:rStyle w:val="StringTok"/>
              </w:rPr>
              <w:t xml:space="preserve"> </w:t>
            </w:r>
            <w:r>
              <w:rPr>
                <w:rStyle w:val="KeywordTok"/>
              </w:rPr>
              <w:t>seq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:</w:t>
            </w:r>
            <w:r>
              <w:rPr>
                <w:rStyle w:val="DecValTok"/>
              </w:rPr>
              <w:t>100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a =</w:t>
            </w:r>
            <w:r>
              <w:rPr>
                <w:rStyle w:val="StringTok"/>
              </w:rPr>
              <w:t xml:space="preserve"> </w:t>
            </w:r>
            <w:proofErr w:type="spellStart"/>
            <w:r>
              <w:rPr>
                <w:rStyle w:val="KeywordTok"/>
              </w:rPr>
              <w:t>rnorm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</w:t>
            </w:r>
            <w:r>
              <w:rPr>
                <w:rStyle w:val="NormalTok"/>
              </w:rPr>
              <w:t xml:space="preserve">, </w:t>
            </w:r>
            <w:r>
              <w:rPr>
                <w:rStyle w:val="DataTypeTok"/>
              </w:rPr>
              <w:t>mea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DataTypeTok"/>
              </w:rPr>
              <w:t>sd</w:t>
            </w:r>
            <w:proofErr w:type="spellEnd"/>
            <w:r>
              <w:rPr>
                <w:rStyle w:val="DataTyp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X =</w:t>
            </w:r>
            <w:r>
              <w:rPr>
                <w:rStyle w:val="StringTok"/>
              </w:rPr>
              <w:t xml:space="preserve"> </w:t>
            </w:r>
            <w:proofErr w:type="spellStart"/>
            <w:r>
              <w:rPr>
                <w:rStyle w:val="KeywordTok"/>
              </w:rPr>
              <w:t>ts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3</w:t>
            </w:r>
            <w:r>
              <w:rPr>
                <w:rStyle w:val="OperatorTok"/>
              </w:rPr>
              <w:t>*</w:t>
            </w:r>
            <w:r>
              <w:rPr>
                <w:rStyle w:val="KeywordTok"/>
              </w:rPr>
              <w:t>co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pi</w:t>
            </w:r>
            <w:r>
              <w:rPr>
                <w:rStyle w:val="OperatorTok"/>
              </w:rPr>
              <w:t>*</w:t>
            </w:r>
            <w:r>
              <w:rPr>
                <w:rStyle w:val="FloatTok"/>
              </w:rPr>
              <w:t>0.05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t) </w:t>
            </w:r>
            <w:r>
              <w:rPr>
                <w:rStyle w:val="OperatorTok"/>
              </w:rPr>
              <w:t>+</w:t>
            </w:r>
            <w:r>
              <w:rPr>
                <w:rStyle w:val="StringTok"/>
              </w:rPr>
              <w:t xml:space="preserve"> </w:t>
            </w:r>
            <w:r>
              <w:rPr>
                <w:rStyle w:val="FloatTok"/>
              </w:rPr>
              <w:t>1.5</w:t>
            </w:r>
            <w:r>
              <w:rPr>
                <w:rStyle w:val="OperatorTok"/>
              </w:rPr>
              <w:t>*</w:t>
            </w:r>
            <w:r>
              <w:rPr>
                <w:rStyle w:val="KeywordTok"/>
              </w:rPr>
              <w:t>co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pi</w:t>
            </w:r>
            <w:r>
              <w:rPr>
                <w:rStyle w:val="OperatorTok"/>
              </w:rPr>
              <w:t>*</w:t>
            </w:r>
            <w:r>
              <w:rPr>
                <w:rStyle w:val="FloatTok"/>
              </w:rPr>
              <w:t>0.35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t </w:t>
            </w:r>
            <w:r>
              <w:rPr>
                <w:rStyle w:val="OperatorTok"/>
              </w:rPr>
              <w:t>+</w:t>
            </w:r>
            <w:r>
              <w:rPr>
                <w:rStyle w:val="String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>+</w:t>
            </w:r>
            <w:r>
              <w:rPr>
                <w:rStyle w:val="StringTok"/>
              </w:rPr>
              <w:t xml:space="preserve"> </w:t>
            </w:r>
            <w:r>
              <w:rPr>
                <w:rStyle w:val="NormalTok"/>
              </w:rPr>
              <w:t>a)</w:t>
            </w:r>
            <w:r>
              <w:br/>
            </w:r>
            <w:proofErr w:type="spellStart"/>
            <w:r>
              <w:rPr>
                <w:rStyle w:val="KeywordTok"/>
              </w:rPr>
              <w:t>plotts.sample.wge</w:t>
            </w:r>
            <w:proofErr w:type="spellEnd"/>
            <w:r>
              <w:rPr>
                <w:rStyle w:val="NormalTok"/>
              </w:rPr>
              <w:t>(X)</w:t>
            </w:r>
          </w:p>
          <w:p w14:paraId="5C454329" w14:textId="77777777" w:rsidR="00E84F2F" w:rsidRDefault="00E84F2F" w:rsidP="00E84F2F"/>
          <w:p w14:paraId="026C8609" w14:textId="5AB33B12" w:rsidR="00671A40" w:rsidRDefault="00984090" w:rsidP="00984090">
            <w:pPr>
              <w:shd w:val="clear" w:color="auto" w:fill="F8F8F8"/>
              <w:wordWrap w:val="0"/>
              <w:spacing w:before="0"/>
            </w:pPr>
            <w:r w:rsidRPr="00984090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# Equivalently</w:t>
            </w:r>
            <w:r w:rsidRPr="00984090">
              <w:rPr>
                <w:rFonts w:ascii="Consolas" w:eastAsia="Times New Roman" w:hAnsi="Consolas" w:cs="Times New Roman"/>
                <w:sz w:val="22"/>
              </w:rPr>
              <w:br/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2 =</w:t>
            </w:r>
            <w:r w:rsidRPr="00984090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984090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gen.sigplusnoise.wge</w:t>
            </w:r>
            <w:proofErr w:type="spellEnd"/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984090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n =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984090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00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proofErr w:type="spellStart"/>
            <w:r w:rsidRPr="00984090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coef</w:t>
            </w:r>
            <w:proofErr w:type="spellEnd"/>
            <w:r w:rsidRPr="00984090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984090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984090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3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,</w:t>
            </w:r>
            <w:r w:rsidRPr="00984090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.5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), </w:t>
            </w:r>
            <w:proofErr w:type="spellStart"/>
            <w:r w:rsidRPr="00984090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freq</w:t>
            </w:r>
            <w:proofErr w:type="spellEnd"/>
            <w:r w:rsidRPr="00984090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984090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984090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05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984090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35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), </w:t>
            </w:r>
            <w:r w:rsidRPr="00984090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si =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984090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984090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984090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</w:t>
            </w:r>
            <w:r w:rsidRPr="0098409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)</w:t>
            </w:r>
          </w:p>
        </w:tc>
      </w:tr>
    </w:tbl>
    <w:p w14:paraId="6DF20592" w14:textId="77777777" w:rsidR="00E84F2F" w:rsidRPr="00E84F2F" w:rsidRDefault="00E84F2F" w:rsidP="00E84F2F"/>
    <w:p w14:paraId="15E72D40" w14:textId="1B4A8961" w:rsidR="001C002F" w:rsidRDefault="00DA3611" w:rsidP="00164464">
      <w:pPr>
        <w:pStyle w:val="Heading1"/>
      </w:pPr>
      <w:r>
        <w:t>Plottign a Time Se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4464" w14:paraId="7084AB6D" w14:textId="77777777" w:rsidTr="00164464">
        <w:tc>
          <w:tcPr>
            <w:tcW w:w="9350" w:type="dxa"/>
          </w:tcPr>
          <w:p w14:paraId="0ADF31EE" w14:textId="2E360362" w:rsidR="00C16F66" w:rsidRDefault="00C16F66" w:rsidP="00C16F66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proofErr w:type="spellStart"/>
            <w:r w:rsidRPr="00C16F66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wge</w:t>
            </w:r>
            <w:proofErr w:type="spellEnd"/>
            <w:r w:rsidRPr="00C16F6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proofErr w:type="spellStart"/>
            <w:r w:rsidRPr="00C16F6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airlog</w:t>
            </w:r>
            <w:proofErr w:type="spellEnd"/>
            <w:r w:rsidRPr="00C16F6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)  </w:t>
            </w:r>
            <w:r w:rsidRPr="00C16F66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equivalent </w:t>
            </w:r>
            <w:r w:rsidR="00F7070A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to using native plot (shown below)</w:t>
            </w:r>
          </w:p>
          <w:p w14:paraId="52E32EBB" w14:textId="0A755D29" w:rsidR="00164464" w:rsidRDefault="00F7070A" w:rsidP="00F7070A">
            <w:pPr>
              <w:shd w:val="clear" w:color="auto" w:fill="F8F8F8"/>
              <w:wordWrap w:val="0"/>
              <w:spacing w:before="0"/>
            </w:pPr>
            <w:r w:rsidRPr="00F7070A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</w:t>
            </w:r>
            <w:r w:rsidRPr="00F7070A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proofErr w:type="spellStart"/>
            <w:r w:rsidRPr="00F7070A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airlog</w:t>
            </w:r>
            <w:proofErr w:type="spellEnd"/>
            <w:r w:rsidRPr="00F7070A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F7070A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type =</w:t>
            </w:r>
            <w:r w:rsidRPr="00F7070A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F7070A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>'l'</w:t>
            </w:r>
            <w:r w:rsidRPr="00F7070A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</w:tc>
      </w:tr>
      <w:tr w:rsidR="00F7070A" w14:paraId="53A2D58D" w14:textId="77777777" w:rsidTr="00164464">
        <w:tc>
          <w:tcPr>
            <w:tcW w:w="9350" w:type="dxa"/>
          </w:tcPr>
          <w:p w14:paraId="4D24B532" w14:textId="6A34EE12" w:rsidR="00EB5A51" w:rsidRDefault="00EB5A51" w:rsidP="00EB5A51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C16F66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Converting vector to Time Series</w:t>
            </w:r>
            <w:r w:rsidR="00FA290E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and plotting</w:t>
            </w:r>
          </w:p>
          <w:p w14:paraId="798DE54E" w14:textId="6FA06FBE" w:rsidR="00F7070A" w:rsidRPr="00C16F66" w:rsidRDefault="00FA290E" w:rsidP="00731DA6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</w:pPr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t =</w:t>
            </w:r>
            <w:r w:rsidRPr="00FA290E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Pr="00FA290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seq</w:t>
            </w:r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FA290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,</w:t>
            </w:r>
            <w:r w:rsidRPr="00FA290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50</w:t>
            </w:r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 w:rsidRPr="00FA290E">
              <w:rPr>
                <w:rFonts w:ascii="Consolas" w:eastAsia="Times New Roman" w:hAnsi="Consolas" w:cs="Times New Roman"/>
                <w:sz w:val="22"/>
              </w:rPr>
              <w:br/>
            </w:r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y1 =</w:t>
            </w:r>
            <w:r w:rsidRPr="00FA290E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FA290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ts</w:t>
            </w:r>
            <w:proofErr w:type="spellEnd"/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FA290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sin</w:t>
            </w:r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FA290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</w:t>
            </w:r>
            <w:r w:rsidRPr="00FA290E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*</w:t>
            </w:r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i</w:t>
            </w:r>
            <w:r w:rsidRPr="00FA290E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*</w:t>
            </w:r>
            <w:r w:rsidRPr="00FA290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1</w:t>
            </w:r>
            <w:r w:rsidRPr="00FA290E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*</w:t>
            </w:r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t))</w:t>
            </w:r>
            <w:r w:rsidRPr="00FA290E">
              <w:rPr>
                <w:rFonts w:ascii="Consolas" w:eastAsia="Times New Roman" w:hAnsi="Consolas" w:cs="Times New Roman"/>
                <w:sz w:val="22"/>
              </w:rPr>
              <w:br/>
            </w:r>
            <w:r w:rsidRPr="00FA290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</w:t>
            </w:r>
            <w:r w:rsidRPr="00FA290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y1)</w:t>
            </w:r>
          </w:p>
        </w:tc>
      </w:tr>
    </w:tbl>
    <w:p w14:paraId="2880E824" w14:textId="688FDEF1" w:rsidR="00164464" w:rsidRDefault="00164464" w:rsidP="00164464"/>
    <w:p w14:paraId="7268C433" w14:textId="33B20039" w:rsidR="00DA3611" w:rsidRDefault="00DA3611" w:rsidP="00DA3611">
      <w:pPr>
        <w:pStyle w:val="Heading1"/>
      </w:pPr>
      <w:r>
        <w:t>Determining Stationarity of a Time Se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C09D1" w14:paraId="3FC044E0" w14:textId="77777777" w:rsidTr="00EC09D1">
        <w:tc>
          <w:tcPr>
            <w:tcW w:w="9350" w:type="dxa"/>
          </w:tcPr>
          <w:p w14:paraId="65830D0A" w14:textId="77777777" w:rsidR="00F26991" w:rsidRPr="00F26991" w:rsidRDefault="00F26991" w:rsidP="00F26991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r w:rsidRPr="00F26991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library</w:t>
            </w:r>
            <w:r w:rsidRPr="00F2699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proofErr w:type="spellStart"/>
            <w:r w:rsidRPr="00F2699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tswge</w:t>
            </w:r>
            <w:proofErr w:type="spellEnd"/>
            <w:r w:rsidRPr="00F2699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  <w:p w14:paraId="63A4AE51" w14:textId="10803B01" w:rsidR="00EC09D1" w:rsidRPr="00F26991" w:rsidRDefault="00F26991" w:rsidP="00F26991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r w:rsidRPr="00F26991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source</w:t>
            </w:r>
            <w:r w:rsidRPr="00F2699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F26991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>"</w:t>
            </w:r>
            <w:proofErr w:type="spellStart"/>
            <w:r w:rsidRPr="00F26991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>common_functions.R</w:t>
            </w:r>
            <w:proofErr w:type="spellEnd"/>
            <w:r w:rsidRPr="00F26991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>"</w:t>
            </w:r>
            <w:r w:rsidRPr="00F2699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</w:tc>
      </w:tr>
      <w:tr w:rsidR="00F26991" w14:paraId="2C95CD9C" w14:textId="77777777" w:rsidTr="00EC09D1">
        <w:tc>
          <w:tcPr>
            <w:tcW w:w="9350" w:type="dxa"/>
          </w:tcPr>
          <w:p w14:paraId="7D39C70A" w14:textId="178C3ED2" w:rsidR="00F26991" w:rsidRPr="00F26991" w:rsidRDefault="00952D1E" w:rsidP="00952D1E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</w:pPr>
            <w:proofErr w:type="spellStart"/>
            <w:r w:rsidRPr="00952D1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acf</w:t>
            </w:r>
            <w:proofErr w:type="spellEnd"/>
            <w:r w:rsidRPr="00952D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proofErr w:type="spellStart"/>
            <w:r w:rsidRPr="00952D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lavon</w:t>
            </w:r>
            <w:proofErr w:type="spellEnd"/>
            <w:r w:rsidRPr="00952D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[</w:t>
            </w:r>
            <w:r w:rsidRPr="00952D1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952D1E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:</w:t>
            </w:r>
            <w:r w:rsidRPr="00952D1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56</w:t>
            </w:r>
            <w:r w:rsidRPr="00952D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])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 </w:t>
            </w:r>
            <w:r w:rsidRPr="00952D1E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# Computes ACF</w:t>
            </w:r>
          </w:p>
        </w:tc>
      </w:tr>
      <w:tr w:rsidR="00952D1E" w14:paraId="2664750A" w14:textId="77777777" w:rsidTr="00EC09D1">
        <w:tc>
          <w:tcPr>
            <w:tcW w:w="9350" w:type="dxa"/>
          </w:tcPr>
          <w:p w14:paraId="0482BB9F" w14:textId="2F582EA4" w:rsidR="00952D1E" w:rsidRPr="00952D1E" w:rsidRDefault="00AF6CD5" w:rsidP="00952D1E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</w:pPr>
            <w:proofErr w:type="spellStart"/>
            <w:r w:rsidRPr="00AF6CD5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heck_stationarity</w:t>
            </w:r>
            <w:proofErr w:type="spellEnd"/>
            <w:r w:rsidRPr="00AF6CD5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whale)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952D1E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All-inclusive function to compute stationarity</w:t>
            </w:r>
          </w:p>
        </w:tc>
      </w:tr>
    </w:tbl>
    <w:p w14:paraId="3682B70B" w14:textId="22ADD556" w:rsidR="00164464" w:rsidRDefault="00164464" w:rsidP="00164464"/>
    <w:p w14:paraId="01DE110C" w14:textId="4E13A3A7" w:rsidR="00164464" w:rsidRDefault="00DA3611" w:rsidP="00164464">
      <w:pPr>
        <w:pStyle w:val="Heading1"/>
      </w:pPr>
      <w:r>
        <w:t>Diagnostic Plots in a Time Series</w:t>
      </w:r>
    </w:p>
    <w:p w14:paraId="627A206C" w14:textId="59D3F151" w:rsidR="005403F6" w:rsidRPr="005403F6" w:rsidRDefault="005403F6" w:rsidP="004402B1">
      <w:pPr>
        <w:pStyle w:val="Heading2"/>
      </w:pPr>
      <w:r>
        <w:t>Spectral Density (Parzen Wind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E26AE" w14:paraId="10A06FEE" w14:textId="77777777" w:rsidTr="000628D9">
        <w:tc>
          <w:tcPr>
            <w:tcW w:w="9350" w:type="dxa"/>
          </w:tcPr>
          <w:p w14:paraId="3A05E981" w14:textId="1899CC7B" w:rsidR="005403F6" w:rsidRDefault="00DD59C3" w:rsidP="009E26AE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336A13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 =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proofErr w:type="spellStart"/>
            <w:r w:rsidR="005403F6" w:rsidRPr="005403F6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arzen.wge</w:t>
            </w:r>
            <w:proofErr w:type="spellEnd"/>
            <w:r w:rsidR="005403F6" w:rsidRPr="005403F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(fig1.21a, </w:t>
            </w:r>
            <w:proofErr w:type="spellStart"/>
            <w:r w:rsidR="005403F6" w:rsidRPr="005403F6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trunc</w:t>
            </w:r>
            <w:proofErr w:type="spellEnd"/>
            <w:r w:rsidR="005403F6" w:rsidRPr="005403F6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="005403F6" w:rsidRPr="005403F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5403F6" w:rsidRPr="005403F6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31</w:t>
            </w:r>
            <w:r w:rsidR="005403F6" w:rsidRPr="005403F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proofErr w:type="spellStart"/>
            <w:r w:rsidR="005403F6" w:rsidRPr="005403F6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dbcalc</w:t>
            </w:r>
            <w:proofErr w:type="spellEnd"/>
            <w:r w:rsidR="005403F6" w:rsidRPr="005403F6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="005403F6" w:rsidRPr="005403F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5403F6" w:rsidRPr="005403F6">
              <w:rPr>
                <w:rFonts w:ascii="Consolas" w:eastAsia="Times New Roman" w:hAnsi="Consolas" w:cs="Times New Roman"/>
                <w:color w:val="8F5902"/>
                <w:sz w:val="22"/>
                <w:shd w:val="clear" w:color="auto" w:fill="F8F8F8"/>
              </w:rPr>
              <w:t>FALSE</w:t>
            </w:r>
            <w:r w:rsidR="005403F6" w:rsidRPr="005403F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 w:rsidR="005403F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5403F6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Plots </w:t>
            </w:r>
            <w:r w:rsidR="005403F6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Spectral Density </w:t>
            </w:r>
            <w:r w:rsidR="005403F6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in </w:t>
            </w:r>
            <w:r w:rsidR="005403F6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no</w:t>
            </w:r>
            <w:r w:rsidR="00292EDC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m</w:t>
            </w:r>
            <w:r w:rsidR="005403F6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inal terms</w:t>
            </w:r>
          </w:p>
          <w:p w14:paraId="7EC95F73" w14:textId="77777777" w:rsidR="004402B1" w:rsidRDefault="004402B1" w:rsidP="009E26AE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</w:pPr>
          </w:p>
          <w:p w14:paraId="20059135" w14:textId="27917CA0" w:rsidR="009E26AE" w:rsidRPr="004402B1" w:rsidRDefault="00DD59C3" w:rsidP="004402B1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r w:rsidRPr="00336A13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 =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proofErr w:type="spellStart"/>
            <w:r w:rsidR="009E26AE" w:rsidRPr="009E26A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arzen.wge</w:t>
            </w:r>
            <w:proofErr w:type="spellEnd"/>
            <w:r w:rsidR="009E26AE" w:rsidRPr="009E26A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(fig1.21a, </w:t>
            </w:r>
            <w:proofErr w:type="spellStart"/>
            <w:r w:rsidR="009E26AE" w:rsidRPr="009E26AE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trunc</w:t>
            </w:r>
            <w:proofErr w:type="spellEnd"/>
            <w:r w:rsidR="009E26AE" w:rsidRPr="009E26AE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="009E26AE" w:rsidRPr="009E26A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9E26AE" w:rsidRPr="009E26A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31</w:t>
            </w:r>
            <w:r w:rsidR="009E26AE" w:rsidRPr="009E26A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proofErr w:type="spellStart"/>
            <w:r w:rsidR="009E26AE" w:rsidRPr="009E26AE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dbcalc</w:t>
            </w:r>
            <w:proofErr w:type="spellEnd"/>
            <w:r w:rsidR="009E26AE" w:rsidRPr="009E26AE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="009E26AE" w:rsidRPr="009E26A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9E26AE" w:rsidRPr="009E26AE">
              <w:rPr>
                <w:rFonts w:ascii="Consolas" w:eastAsia="Times New Roman" w:hAnsi="Consolas" w:cs="Times New Roman"/>
                <w:color w:val="8F5902"/>
                <w:sz w:val="22"/>
                <w:shd w:val="clear" w:color="auto" w:fill="F8F8F8"/>
              </w:rPr>
              <w:t>TRUE</w:t>
            </w:r>
            <w:r w:rsidR="009E26AE" w:rsidRPr="009E26A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 w:rsidR="005403F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5403F6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Plots </w:t>
            </w:r>
            <w:r w:rsidR="005403F6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Spectral Density </w:t>
            </w:r>
            <w:r w:rsidR="005403F6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in dB</w:t>
            </w:r>
          </w:p>
        </w:tc>
      </w:tr>
    </w:tbl>
    <w:p w14:paraId="36CD1AEF" w14:textId="296EED70" w:rsidR="000628D9" w:rsidRDefault="004402B1" w:rsidP="004402B1">
      <w:pPr>
        <w:pStyle w:val="Heading2"/>
      </w:pPr>
      <w:r>
        <w:t>All Diagnostic Plots together (Realization + ACF + Spectral Dens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402B1" w14:paraId="50C16971" w14:textId="77777777" w:rsidTr="004402B1">
        <w:tc>
          <w:tcPr>
            <w:tcW w:w="9350" w:type="dxa"/>
          </w:tcPr>
          <w:p w14:paraId="143F0577" w14:textId="485DBDBC" w:rsidR="004402B1" w:rsidRDefault="00336A13" w:rsidP="004402B1">
            <w:r w:rsidRPr="00336A13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 =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proofErr w:type="spellStart"/>
            <w:r w:rsidR="004402B1" w:rsidRPr="000628D9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sample.wge</w:t>
            </w:r>
            <w:proofErr w:type="spellEnd"/>
            <w:r w:rsidR="004402B1" w:rsidRPr="000628D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(fig1.21a, </w:t>
            </w:r>
            <w:proofErr w:type="spellStart"/>
            <w:r w:rsidR="004402B1" w:rsidRPr="000628D9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trunc</w:t>
            </w:r>
            <w:proofErr w:type="spellEnd"/>
            <w:r w:rsidR="004402B1" w:rsidRPr="000628D9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="004402B1" w:rsidRPr="000628D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4402B1" w:rsidRPr="000628D9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31</w:t>
            </w:r>
            <w:r w:rsidR="004402B1" w:rsidRPr="000628D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)  </w:t>
            </w:r>
            <w:r w:rsidR="004402B1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Plots </w:t>
            </w:r>
            <w:r w:rsidR="004402B1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Spectral Density </w:t>
            </w:r>
            <w:r w:rsidR="004402B1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in dB by default. Use </w:t>
            </w:r>
            <w:proofErr w:type="spellStart"/>
            <w:r w:rsidR="004402B1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parzen.wge</w:t>
            </w:r>
            <w:proofErr w:type="spellEnd"/>
            <w:r w:rsidR="004402B1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to plot </w:t>
            </w:r>
            <w:proofErr w:type="spellStart"/>
            <w:r w:rsidR="004402B1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parzen</w:t>
            </w:r>
            <w:proofErr w:type="spellEnd"/>
            <w:r w:rsidR="004402B1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plot with more flexibility</w:t>
            </w:r>
          </w:p>
        </w:tc>
      </w:tr>
    </w:tbl>
    <w:p w14:paraId="2113384C" w14:textId="43FEBF56" w:rsidR="004402B1" w:rsidRDefault="00E34196" w:rsidP="00AE0CA1">
      <w:pPr>
        <w:pStyle w:val="Heading2"/>
      </w:pPr>
      <w:r>
        <w:t xml:space="preserve">True </w:t>
      </w:r>
      <w:r w:rsidR="00AE0CA1">
        <w:t>ACF + Spectral Dens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E0CA1" w14:paraId="55D5BBDF" w14:textId="77777777" w:rsidTr="00AE0CA1">
        <w:tc>
          <w:tcPr>
            <w:tcW w:w="9350" w:type="dxa"/>
          </w:tcPr>
          <w:p w14:paraId="3E22BDBC" w14:textId="6C626C6C" w:rsidR="00AE0CA1" w:rsidRDefault="00AE0CA1" w:rsidP="00AE0CA1">
            <w:pPr>
              <w:shd w:val="clear" w:color="auto" w:fill="F8F8F8"/>
              <w:wordWrap w:val="0"/>
              <w:spacing w:before="0"/>
            </w:pP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 =</w:t>
            </w:r>
            <w:r w:rsidRPr="00AE0CA1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AE0CA1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true.wge</w:t>
            </w:r>
            <w:proofErr w:type="spellEnd"/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AE0CA1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n =</w:t>
            </w: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AE0CA1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00</w:t>
            </w: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AE0CA1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hi =</w:t>
            </w: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AE0CA1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9</w:t>
            </w: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 w:rsidR="004C75CD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4C75CD"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 w:rsidR="004C75CD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AR(1) with phi = 0.9</w:t>
            </w:r>
          </w:p>
        </w:tc>
      </w:tr>
    </w:tbl>
    <w:p w14:paraId="5183D2F1" w14:textId="77777777" w:rsidR="00C9731B" w:rsidRDefault="00C9731B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73264693" w14:textId="35492100" w:rsidR="00A557EE" w:rsidRDefault="00C0415B" w:rsidP="00C0415B">
      <w:pPr>
        <w:pStyle w:val="Heading1"/>
      </w:pPr>
      <w:r>
        <w:lastRenderedPageBreak/>
        <w:t>Filtering</w:t>
      </w:r>
    </w:p>
    <w:p w14:paraId="603815A6" w14:textId="0C5EE7A3" w:rsidR="00661B59" w:rsidRDefault="00661B59" w:rsidP="004F4727">
      <w:pPr>
        <w:pStyle w:val="Heading2"/>
      </w:pPr>
      <w:r>
        <w:t>Moving Average (Low Pas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61B59" w14:paraId="0FE76E08" w14:textId="77777777" w:rsidTr="00661B59">
        <w:tc>
          <w:tcPr>
            <w:tcW w:w="9350" w:type="dxa"/>
          </w:tcPr>
          <w:p w14:paraId="29760A3D" w14:textId="30071DDA" w:rsidR="00C9731B" w:rsidRDefault="00C9731B" w:rsidP="00C9731B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5 point MA</w:t>
            </w:r>
          </w:p>
          <w:p w14:paraId="6F9A5CCF" w14:textId="32C7DEF1" w:rsidR="00F5547E" w:rsidRDefault="00A54B1E" w:rsidP="00E63AC5">
            <w:pPr>
              <w:shd w:val="clear" w:color="auto" w:fill="F8F8F8"/>
              <w:wordWrap w:val="0"/>
              <w:spacing w:before="0"/>
            </w:pPr>
            <w:r w:rsidRPr="00A54B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ma =</w:t>
            </w:r>
            <w:r w:rsidRPr="00A54B1E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gramStart"/>
            <w:r w:rsidRPr="00A54B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stats</w:t>
            </w:r>
            <w:r w:rsidRPr="00A54B1E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::</w:t>
            </w:r>
            <w:proofErr w:type="gramEnd"/>
            <w:r w:rsidRPr="00A54B1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filter</w:t>
            </w:r>
            <w:r w:rsidRPr="00A54B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(x, </w:t>
            </w:r>
            <w:r w:rsidRPr="00A54B1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rep</w:t>
            </w:r>
            <w:r w:rsidRPr="00A54B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A54B1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A54B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,</w:t>
            </w:r>
            <w:r w:rsidRPr="00A54B1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5</w:t>
            </w:r>
            <w:r w:rsidRPr="00A54B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)</w:t>
            </w:r>
            <w:r w:rsidRPr="00A54B1E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/</w:t>
            </w:r>
            <w:r w:rsidRPr="00A54B1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5</w:t>
            </w:r>
            <w:r w:rsidRPr="00A54B1E">
              <w:rPr>
                <w:rFonts w:ascii="Consolas" w:eastAsia="Times New Roman" w:hAnsi="Consolas" w:cs="Times New Roman"/>
                <w:sz w:val="22"/>
              </w:rPr>
              <w:br/>
            </w:r>
            <w:r w:rsidRPr="00A54B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 =</w:t>
            </w:r>
            <w:r w:rsidRPr="00A54B1E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A54B1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sample.wge</w:t>
            </w:r>
            <w:proofErr w:type="spellEnd"/>
            <w:r w:rsidRPr="00A54B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proofErr w:type="spellStart"/>
            <w:r w:rsidRPr="00A54B1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na.omit</w:t>
            </w:r>
            <w:proofErr w:type="spellEnd"/>
            <w:r w:rsidRPr="00A54B1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ma))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proofErr w:type="spellStart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Can not</w:t>
            </w:r>
            <w:proofErr w:type="spellEnd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have NA values created by the </w:t>
            </w:r>
            <w:r w:rsidR="009A6211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moving average filter</w:t>
            </w:r>
            <w:r w:rsidR="000D6EB7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s</w:t>
            </w:r>
          </w:p>
        </w:tc>
      </w:tr>
    </w:tbl>
    <w:p w14:paraId="2FE917FB" w14:textId="1C49C1C4" w:rsidR="00661B59" w:rsidRDefault="00661B59" w:rsidP="00661B59"/>
    <w:p w14:paraId="549B3DEA" w14:textId="3C74F40F" w:rsidR="00661B59" w:rsidRDefault="00661B59" w:rsidP="00661B59">
      <w:pPr>
        <w:pStyle w:val="Heading2"/>
      </w:pPr>
      <w:r>
        <w:t>Difference Filer (High Pas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61B59" w14:paraId="649FF913" w14:textId="77777777" w:rsidTr="00661B59">
        <w:tc>
          <w:tcPr>
            <w:tcW w:w="9350" w:type="dxa"/>
          </w:tcPr>
          <w:p w14:paraId="7082CA83" w14:textId="3CA1CD45" w:rsidR="00F5547E" w:rsidRDefault="00C9731B" w:rsidP="00F5547E">
            <w:pPr>
              <w:shd w:val="clear" w:color="auto" w:fill="F8F8F8"/>
              <w:wordWrap w:val="0"/>
              <w:spacing w:before="0"/>
            </w:pPr>
            <w:proofErr w:type="spellStart"/>
            <w:r w:rsidRPr="00C9731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dif</w:t>
            </w:r>
            <w:proofErr w:type="spellEnd"/>
            <w:r w:rsidRPr="00C9731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</w:t>
            </w:r>
            <w:r w:rsidRPr="00C9731B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Pr="00C9731B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diff</w:t>
            </w:r>
            <w:r w:rsidRPr="00C9731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(fig1.21a, </w:t>
            </w:r>
            <w:r w:rsidRPr="00C9731B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lag =</w:t>
            </w:r>
            <w:r w:rsidRPr="00C9731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C9731B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C9731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 w:rsidRPr="00C9731B">
              <w:rPr>
                <w:rFonts w:ascii="Consolas" w:eastAsia="Times New Roman" w:hAnsi="Consolas" w:cs="Times New Roman"/>
                <w:sz w:val="22"/>
              </w:rPr>
              <w:br/>
            </w:r>
            <w:r w:rsidR="00336A13" w:rsidRPr="00336A13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 =</w:t>
            </w:r>
            <w:r w:rsidR="00336A13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proofErr w:type="spellStart"/>
            <w:r w:rsidR="00F5547E" w:rsidRPr="000E5F76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sample.wge</w:t>
            </w:r>
            <w:proofErr w:type="spellEnd"/>
            <w:r w:rsidR="00F5547E"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proofErr w:type="spellStart"/>
            <w:r w:rsidR="00F5547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dif</w:t>
            </w:r>
            <w:proofErr w:type="spellEnd"/>
            <w:r w:rsidR="00F5547E"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</w:tc>
      </w:tr>
    </w:tbl>
    <w:p w14:paraId="6DC3C467" w14:textId="77777777" w:rsidR="00661B59" w:rsidRPr="00661B59" w:rsidRDefault="00661B59" w:rsidP="00661B59"/>
    <w:p w14:paraId="48EE222D" w14:textId="4A70B0B6" w:rsidR="004F4727" w:rsidRPr="004F4727" w:rsidRDefault="004F4727" w:rsidP="004F4727">
      <w:pPr>
        <w:pStyle w:val="Heading2"/>
      </w:pPr>
      <w:r>
        <w:t>Butterworth Fil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415B" w14:paraId="71EEE980" w14:textId="77777777" w:rsidTr="00C0415B">
        <w:tc>
          <w:tcPr>
            <w:tcW w:w="9350" w:type="dxa"/>
          </w:tcPr>
          <w:p w14:paraId="39504105" w14:textId="79040A04" w:rsidR="00C0415B" w:rsidRDefault="00C0415B" w:rsidP="00C0415B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 w:rsidR="000E5F76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Low Pass</w:t>
            </w:r>
          </w:p>
          <w:p w14:paraId="6D6580E7" w14:textId="0AB9F2F8" w:rsidR="00C0415B" w:rsidRPr="00C0415B" w:rsidRDefault="00C0415B" w:rsidP="00C0415B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proofErr w:type="spellStart"/>
            <w:r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a =</w:t>
            </w:r>
            <w:r w:rsidRPr="00C0415B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Pr="00C0415B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butterworth.wge</w:t>
            </w:r>
            <w:proofErr w:type="spellEnd"/>
            <w:r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(x, </w:t>
            </w:r>
            <w:r w:rsidRPr="00C0415B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order =</w:t>
            </w:r>
            <w:r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C152E3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4</w:t>
            </w:r>
            <w:r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C0415B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type =</w:t>
            </w:r>
            <w:r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C0415B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>"low"</w:t>
            </w:r>
            <w:r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C0415B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cutoff =</w:t>
            </w:r>
            <w:r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C0415B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.</w:t>
            </w:r>
            <w:r w:rsidRPr="00C0415B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</w:t>
            </w:r>
            <w:r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)</w:t>
            </w:r>
          </w:p>
          <w:p w14:paraId="5EF8348B" w14:textId="66BA33F8" w:rsidR="00C0415B" w:rsidRDefault="00336A13" w:rsidP="00C0415B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336A13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 =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proofErr w:type="spellStart"/>
            <w:r w:rsidR="00C0415B" w:rsidRPr="00C0415B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sample.wge</w:t>
            </w:r>
            <w:proofErr w:type="spellEnd"/>
            <w:r w:rsidR="00C0415B"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proofErr w:type="spellStart"/>
            <w:r w:rsidR="00C0415B"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a</w:t>
            </w:r>
            <w:r w:rsidR="00C0415B" w:rsidRPr="00C0415B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$</w:t>
            </w:r>
            <w:r w:rsidR="00C0415B"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.filt</w:t>
            </w:r>
            <w:proofErr w:type="spellEnd"/>
            <w:r w:rsidR="00C0415B" w:rsidRPr="00C0415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  <w:p w14:paraId="2EEC86A4" w14:textId="6626EEED" w:rsidR="00C0415B" w:rsidRDefault="00C0415B" w:rsidP="00C0415B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</w:p>
          <w:p w14:paraId="3C3075AC" w14:textId="3EC8A6C6" w:rsidR="000E5F76" w:rsidRDefault="000E5F76" w:rsidP="000E5F76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High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Pass</w:t>
            </w:r>
          </w:p>
          <w:p w14:paraId="2331E9BA" w14:textId="22DF92EC" w:rsidR="000E5F76" w:rsidRPr="000E5F76" w:rsidRDefault="000E5F76" w:rsidP="000E5F76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proofErr w:type="spellStart"/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b</w:t>
            </w:r>
            <w:proofErr w:type="spellEnd"/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</w:t>
            </w:r>
            <w:r w:rsidRPr="000E5F76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0E5F76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butterworth.wge</w:t>
            </w:r>
            <w:proofErr w:type="spellEnd"/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(x, </w:t>
            </w:r>
            <w:r w:rsidRPr="000E5F76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order =</w:t>
            </w:r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C152E3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4</w:t>
            </w:r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0E5F76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type =</w:t>
            </w:r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0E5F76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>"high"</w:t>
            </w:r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0E5F76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cutoff =</w:t>
            </w:r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0E5F76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.</w:t>
            </w:r>
            <w:r w:rsidRPr="000E5F76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</w:t>
            </w:r>
            <w:r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)</w:t>
            </w:r>
          </w:p>
          <w:p w14:paraId="5362588B" w14:textId="16BAB815" w:rsidR="000E5F76" w:rsidRPr="000E5F76" w:rsidRDefault="00336A13" w:rsidP="000E5F76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r w:rsidRPr="00336A13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 =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proofErr w:type="spellStart"/>
            <w:r w:rsidR="000E5F76" w:rsidRPr="000E5F76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sample.wge</w:t>
            </w:r>
            <w:proofErr w:type="spellEnd"/>
            <w:r w:rsidR="000E5F76"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proofErr w:type="spellStart"/>
            <w:r w:rsidR="000E5F76"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b</w:t>
            </w:r>
            <w:r w:rsidR="000E5F76" w:rsidRPr="000E5F76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$</w:t>
            </w:r>
            <w:r w:rsidR="000E5F76"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.filt</w:t>
            </w:r>
            <w:proofErr w:type="spellEnd"/>
            <w:r w:rsidR="000E5F76" w:rsidRPr="000E5F7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  <w:p w14:paraId="73285057" w14:textId="27E913C4" w:rsidR="00C0415B" w:rsidRDefault="00C0415B" w:rsidP="00C0415B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</w:p>
          <w:p w14:paraId="4EE5D117" w14:textId="4FB1C652" w:rsidR="001B4F3B" w:rsidRDefault="001B4F3B" w:rsidP="001B4F3B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Band Pass</w:t>
            </w:r>
          </w:p>
          <w:p w14:paraId="2003EBAF" w14:textId="40C43CE2" w:rsidR="001B4F3B" w:rsidRPr="001B4F3B" w:rsidRDefault="00C152E3" w:rsidP="001B4F3B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proofErr w:type="spellStart"/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</w:t>
            </w:r>
            <w:r w:rsidR="001B4F3B" w:rsidRPr="001B4F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f</w:t>
            </w:r>
            <w:proofErr w:type="spellEnd"/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1B4F3B" w:rsidRPr="001B4F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=</w:t>
            </w:r>
            <w:r w:rsidR="00434DB7" w:rsidRPr="001B4F3B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 xml:space="preserve"> </w:t>
            </w:r>
            <w:proofErr w:type="spellStart"/>
            <w:r w:rsidR="001B4F3B" w:rsidRPr="001B4F3B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butterworth.wge</w:t>
            </w:r>
            <w:proofErr w:type="spellEnd"/>
            <w:r w:rsidR="001B4F3B" w:rsidRPr="001B4F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x,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1B4F3B" w:rsidRPr="001B4F3B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order=</w:t>
            </w:r>
            <w:r w:rsidR="001B4F3B" w:rsidRPr="001B4F3B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4</w:t>
            </w:r>
            <w:r w:rsidR="001B4F3B" w:rsidRPr="001B4F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,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1B4F3B" w:rsidRPr="001B4F3B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type=</w:t>
            </w:r>
            <w:r w:rsidR="001B4F3B" w:rsidRPr="001B4F3B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>'pass'</w:t>
            </w:r>
            <w:r w:rsidR="001B4F3B" w:rsidRPr="001B4F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,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1B4F3B" w:rsidRPr="001B4F3B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cutoff=</w:t>
            </w:r>
            <w:r w:rsidR="001B4F3B" w:rsidRPr="001B4F3B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="001B4F3B" w:rsidRPr="001B4F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="001B4F3B" w:rsidRPr="001B4F3B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1</w:t>
            </w:r>
            <w:r w:rsidR="001B4F3B" w:rsidRPr="001B4F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,</w:t>
            </w:r>
            <w:r w:rsidR="001B4F3B" w:rsidRPr="001B4F3B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2</w:t>
            </w:r>
            <w:r w:rsidR="001B4F3B" w:rsidRPr="001B4F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)</w:t>
            </w:r>
          </w:p>
          <w:p w14:paraId="27F80BF1" w14:textId="51C06E69" w:rsidR="00C0415B" w:rsidRDefault="00C0415B" w:rsidP="000628D9"/>
        </w:tc>
      </w:tr>
    </w:tbl>
    <w:p w14:paraId="63F9367B" w14:textId="0C8686B1" w:rsidR="00C0415B" w:rsidRDefault="00C0415B" w:rsidP="000628D9"/>
    <w:p w14:paraId="1FE9EF7F" w14:textId="58156F5F" w:rsidR="003C263A" w:rsidRDefault="003C263A" w:rsidP="003C263A">
      <w:pPr>
        <w:pStyle w:val="Heading1"/>
      </w:pPr>
      <w:r>
        <w:t>A</w:t>
      </w:r>
      <w:r w:rsidR="00E10B33">
        <w:t>utoregress</w:t>
      </w:r>
      <w:r w:rsidR="00E411AF">
        <w:t>ive Models</w:t>
      </w:r>
    </w:p>
    <w:p w14:paraId="495E77A9" w14:textId="18998075" w:rsidR="00E411AF" w:rsidRPr="00E411AF" w:rsidRDefault="00E411AF" w:rsidP="00E411AF">
      <w:pPr>
        <w:pStyle w:val="Heading2"/>
      </w:pPr>
      <w:r>
        <w:t>AR(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3F92" w14:paraId="09581CAC" w14:textId="77777777" w:rsidTr="003C263A">
        <w:tc>
          <w:tcPr>
            <w:tcW w:w="9350" w:type="dxa"/>
          </w:tcPr>
          <w:p w14:paraId="4B82A785" w14:textId="2EC9773A" w:rsidR="008C3F92" w:rsidRDefault="008C3F92" w:rsidP="008C3F92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generating an AR(1) realization</w:t>
            </w:r>
          </w:p>
          <w:p w14:paraId="01EFB91A" w14:textId="7F33C541" w:rsidR="00B8203B" w:rsidRDefault="00B8203B" w:rsidP="008C3F92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B820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hi =</w:t>
            </w:r>
            <w:r w:rsidRPr="00B8203B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Pr="00B8203B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Pr="00B820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B8203B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</w:t>
            </w:r>
            <w:r w:rsidRPr="00B8203B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.9</w:t>
            </w:r>
            <w:r w:rsidRPr="00B820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  <w:p w14:paraId="2A11C24A" w14:textId="0168FA4A" w:rsidR="008C3F92" w:rsidRPr="008C3F92" w:rsidRDefault="008C3F92" w:rsidP="008C3F92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r w:rsidRPr="008C3F92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_</w:t>
            </w:r>
            <w:r w:rsidRPr="008C3F92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9</w:t>
            </w:r>
            <w:r w:rsidRPr="008C3F92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 =</w:t>
            </w:r>
            <w:r w:rsidRPr="008C3F92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8C3F92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gen.arma.wge</w:t>
            </w:r>
            <w:proofErr w:type="spellEnd"/>
            <w:r w:rsidRPr="008C3F92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8C3F92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n=</w:t>
            </w:r>
            <w:r w:rsidRPr="008C3F92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00</w:t>
            </w:r>
            <w:r w:rsidRPr="008C3F92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8C3F92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hi=</w:t>
            </w:r>
            <w:r w:rsidR="00F30FBF" w:rsidRPr="00B820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hi</w:t>
            </w:r>
            <w:r w:rsidRPr="008C3F92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proofErr w:type="spellStart"/>
            <w:r w:rsidRPr="008C3F92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vara</w:t>
            </w:r>
            <w:proofErr w:type="spellEnd"/>
            <w:r w:rsidRPr="008C3F92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=</w:t>
            </w:r>
            <w:r w:rsidRPr="008C3F92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8C3F92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proofErr w:type="spellStart"/>
            <w:r w:rsidRPr="008C3F92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sn</w:t>
            </w:r>
            <w:proofErr w:type="spellEnd"/>
            <w:r w:rsidRPr="008C3F92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=</w:t>
            </w:r>
            <w:r w:rsidRPr="008C3F92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</w:t>
            </w:r>
            <w:r w:rsidRPr="008C3F92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  <w:p w14:paraId="5EAF6239" w14:textId="77777777" w:rsidR="008C3F92" w:rsidRPr="00233234" w:rsidRDefault="008C3F92" w:rsidP="00233234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</w:p>
        </w:tc>
      </w:tr>
      <w:tr w:rsidR="003C263A" w14:paraId="27ADA7FB" w14:textId="77777777" w:rsidTr="003C263A">
        <w:tc>
          <w:tcPr>
            <w:tcW w:w="9350" w:type="dxa"/>
          </w:tcPr>
          <w:p w14:paraId="2D5D2618" w14:textId="4C5D6367" w:rsidR="00313911" w:rsidRDefault="00313911" w:rsidP="00E9447C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Computing the </w:t>
            </w:r>
            <w:r w:rsidR="00752C22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True v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ariance of the realization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(provided by </w:t>
            </w:r>
            <w:proofErr w:type="spellStart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tswge</w:t>
            </w:r>
            <w:proofErr w:type="spellEnd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)</w:t>
            </w:r>
          </w:p>
          <w:p w14:paraId="5CCD4975" w14:textId="00D04FAE" w:rsidR="00252FE4" w:rsidRDefault="00233234" w:rsidP="00E9447C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 w:rsidR="00143601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(use this one)</w:t>
            </w:r>
          </w:p>
          <w:p w14:paraId="15266B93" w14:textId="77777777" w:rsidR="00F30FBF" w:rsidRDefault="00F30FBF" w:rsidP="00F30FBF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B820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hi =</w:t>
            </w:r>
            <w:r w:rsidRPr="00B8203B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Pr="00B8203B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Pr="00B820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B8203B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9</w:t>
            </w:r>
            <w:r w:rsidRPr="00B820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  <w:p w14:paraId="0D4C2D31" w14:textId="302D2806" w:rsidR="00252FE4" w:rsidRDefault="00252FE4" w:rsidP="00E9447C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</w:t>
            </w:r>
            <w:r w:rsidR="00D2563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t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_</w:t>
            </w:r>
            <w:r w:rsidRPr="00233234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9</w:t>
            </w: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</w:t>
            </w:r>
            <w:r w:rsidRPr="00AE0CA1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AE0CA1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true.wge</w:t>
            </w:r>
            <w:proofErr w:type="spellEnd"/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AE0CA1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n =</w:t>
            </w: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AE0CA1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00</w:t>
            </w: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AE0CA1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hi =</w:t>
            </w: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F30FBF" w:rsidRPr="00B820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hi</w:t>
            </w:r>
            <w:r w:rsidRPr="00AE0CA1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0628D9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AR(1) with phi = 0.9</w:t>
            </w:r>
          </w:p>
          <w:p w14:paraId="676B6FDD" w14:textId="4ACAC1C2" w:rsidR="003C263A" w:rsidRDefault="00233234" w:rsidP="00E9447C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</w:t>
            </w:r>
            <w:r w:rsidR="00D2563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t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_</w:t>
            </w:r>
            <w:r w:rsidRPr="00233234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9</w:t>
            </w:r>
            <w:r w:rsidRPr="00233234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$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acv[</w:t>
            </w:r>
            <w:r w:rsidRPr="00233234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]</w:t>
            </w:r>
          </w:p>
          <w:p w14:paraId="25A4FC7C" w14:textId="77777777" w:rsidR="00313911" w:rsidRDefault="00313911" w:rsidP="00E9447C">
            <w:pPr>
              <w:shd w:val="clear" w:color="auto" w:fill="F8F8F8"/>
              <w:wordWrap w:val="0"/>
              <w:spacing w:before="0"/>
            </w:pPr>
          </w:p>
          <w:p w14:paraId="4576EA1A" w14:textId="1F7A487D" w:rsidR="00313911" w:rsidRDefault="00496A6D" w:rsidP="00313911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Alternatively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</w:t>
            </w:r>
            <w:r w:rsidR="00313911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(my calculations)</w:t>
            </w:r>
          </w:p>
          <w:p w14:paraId="7DFFC51A" w14:textId="77777777" w:rsidR="00313911" w:rsidRDefault="00313911" w:rsidP="00313911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</w:pP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proofErr w:type="spellStart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var_x</w:t>
            </w:r>
            <w:proofErr w:type="spellEnd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= </w:t>
            </w:r>
            <w:proofErr w:type="spellStart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var_a</w:t>
            </w:r>
            <w:proofErr w:type="spellEnd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/ (1 – phi^2)</w:t>
            </w:r>
          </w:p>
          <w:p w14:paraId="61FEC815" w14:textId="3F397A80" w:rsidR="00313911" w:rsidRDefault="00313911" w:rsidP="000D2D55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alculate_ar1_varx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233234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hi =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="00F30FBF" w:rsidRPr="00B8203B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hi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proofErr w:type="spellStart"/>
            <w:r w:rsidRPr="00233234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vara</w:t>
            </w:r>
            <w:proofErr w:type="spellEnd"/>
            <w:r w:rsidRPr="00233234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233234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 w:rsidR="00F30FBF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 </w:t>
            </w:r>
            <w:r w:rsidR="00F30FBF" w:rsidRPr="00F30FBF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or use the common </w:t>
            </w:r>
            <w:proofErr w:type="spellStart"/>
            <w:r w:rsidR="00F30FBF" w:rsidRPr="00F30FBF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ar</w:t>
            </w:r>
            <w:proofErr w:type="spellEnd"/>
            <w:r w:rsidR="00F30FBF" w:rsidRPr="00F30FBF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(p) function</w:t>
            </w:r>
          </w:p>
          <w:p w14:paraId="72F121E1" w14:textId="702DE023" w:rsidR="000D2D55" w:rsidRDefault="00BD018C" w:rsidP="00F30FBF">
            <w:pPr>
              <w:shd w:val="clear" w:color="auto" w:fill="F8F8F8"/>
              <w:wordWrap w:val="0"/>
              <w:spacing w:before="0"/>
            </w:pPr>
            <w:proofErr w:type="spellStart"/>
            <w:r w:rsidRPr="00BD018C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alculate_arp_varx</w:t>
            </w:r>
            <w:proofErr w:type="spellEnd"/>
            <w:r w:rsidRPr="00BD018C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3A46F1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hi</w:t>
            </w:r>
            <w:r w:rsidRPr="00BD018C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 phi, </w:t>
            </w:r>
            <w:r w:rsidRPr="003A46F1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</w:t>
            </w:r>
            <w:r w:rsidRPr="00BD018C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 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</w:t>
            </w:r>
            <w:r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t</w:t>
            </w:r>
            <w:r w:rsidRPr="00233234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_</w:t>
            </w:r>
            <w:r w:rsidRPr="00233234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9</w:t>
            </w:r>
            <w:r w:rsidRPr="00BD018C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proofErr w:type="spellStart"/>
            <w:r w:rsidRPr="003A46F1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vara</w:t>
            </w:r>
            <w:proofErr w:type="spellEnd"/>
            <w:r w:rsidRPr="00BD018C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 </w:t>
            </w:r>
            <w:r w:rsidRPr="003A46F1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BD018C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bookmarkStart w:id="0" w:name="_GoBack"/>
            <w:bookmarkEnd w:id="0"/>
          </w:p>
        </w:tc>
      </w:tr>
    </w:tbl>
    <w:p w14:paraId="6520C46C" w14:textId="351C5700" w:rsidR="00E411AF" w:rsidRDefault="00E411AF" w:rsidP="003C263A"/>
    <w:p w14:paraId="1B4266D4" w14:textId="34A8047C" w:rsidR="00E411AF" w:rsidRDefault="00E411AF" w:rsidP="00E411AF">
      <w:pPr>
        <w:pStyle w:val="Heading2"/>
      </w:pPr>
      <w:r>
        <w:lastRenderedPageBreak/>
        <w:t>AP(p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25D29" w14:paraId="6171E463" w14:textId="77777777" w:rsidTr="00725D29">
        <w:tc>
          <w:tcPr>
            <w:tcW w:w="9350" w:type="dxa"/>
          </w:tcPr>
          <w:p w14:paraId="4B2E7714" w14:textId="2AC4482B" w:rsidR="00725D29" w:rsidRDefault="00725D29" w:rsidP="00725D29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generating an AR(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p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) realization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with Mean of 10</w:t>
            </w:r>
          </w:p>
          <w:p w14:paraId="4BA6ABEE" w14:textId="05687E89" w:rsidR="00725D29" w:rsidRDefault="00725D29" w:rsidP="00BD4A4C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hi =</w:t>
            </w:r>
            <w:r w:rsidRPr="00725D29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Pr="00725D29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725D29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.5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725D29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-</w:t>
            </w:r>
            <w:r w:rsidRPr="00725D29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9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 w:rsidRPr="00725D29">
              <w:rPr>
                <w:rFonts w:ascii="Consolas" w:eastAsia="Times New Roman" w:hAnsi="Consolas" w:cs="Times New Roman"/>
                <w:sz w:val="22"/>
              </w:rPr>
              <w:br/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 =</w:t>
            </w:r>
            <w:r w:rsidRPr="00725D29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Pr="00725D29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0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725D29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+</w:t>
            </w:r>
            <w:r w:rsidRPr="00725D29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725D29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gen.arma.wge</w:t>
            </w:r>
            <w:proofErr w:type="spellEnd"/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725D29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n=</w:t>
            </w:r>
            <w:r w:rsidRPr="00725D29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00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725D29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hi =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phi, </w:t>
            </w:r>
            <w:proofErr w:type="spellStart"/>
            <w:r w:rsidRPr="00725D29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sn</w:t>
            </w:r>
            <w:proofErr w:type="spellEnd"/>
            <w:r w:rsidRPr="00725D29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725D29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01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725D29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lot =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725D29">
              <w:rPr>
                <w:rFonts w:ascii="Consolas" w:eastAsia="Times New Roman" w:hAnsi="Consolas" w:cs="Times New Roman"/>
                <w:color w:val="8F5902"/>
                <w:sz w:val="22"/>
                <w:shd w:val="clear" w:color="auto" w:fill="F8F8F8"/>
              </w:rPr>
              <w:t>FALSE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 w:rsidRPr="00725D29">
              <w:rPr>
                <w:rFonts w:ascii="Consolas" w:eastAsia="Times New Roman" w:hAnsi="Consolas" w:cs="Times New Roman"/>
                <w:sz w:val="22"/>
              </w:rPr>
              <w:br/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</w:t>
            </w:r>
            <w:r w:rsidR="00D2563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x</w:t>
            </w:r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</w:t>
            </w:r>
            <w:r w:rsidRPr="00725D29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725D29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sample.wge</w:t>
            </w:r>
            <w:proofErr w:type="spellEnd"/>
            <w:r w:rsidRPr="00725D29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x)</w:t>
            </w:r>
          </w:p>
          <w:p w14:paraId="00C35A75" w14:textId="781152E9" w:rsidR="000D2D55" w:rsidRDefault="000D2D55" w:rsidP="00BD4A4C">
            <w:pPr>
              <w:shd w:val="clear" w:color="auto" w:fill="F8F8F8"/>
              <w:wordWrap w:val="0"/>
              <w:spacing w:before="0"/>
            </w:pPr>
          </w:p>
        </w:tc>
      </w:tr>
      <w:tr w:rsidR="00BD4A4C" w14:paraId="5B56082C" w14:textId="77777777" w:rsidTr="00725D29">
        <w:tc>
          <w:tcPr>
            <w:tcW w:w="9350" w:type="dxa"/>
          </w:tcPr>
          <w:p w14:paraId="2B580416" w14:textId="22E0A2AB" w:rsidR="00496A6D" w:rsidRDefault="00496A6D" w:rsidP="00496A6D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Computing the </w:t>
            </w:r>
            <w:r w:rsidR="00752C22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True v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ariance of the realization (provided by </w:t>
            </w:r>
            <w:proofErr w:type="spellStart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tswge</w:t>
            </w:r>
            <w:proofErr w:type="spellEnd"/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)</w:t>
            </w:r>
          </w:p>
          <w:p w14:paraId="6AA192A3" w14:textId="77777777" w:rsidR="00496A6D" w:rsidRDefault="00496A6D" w:rsidP="00496A6D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(use this one)</w:t>
            </w:r>
          </w:p>
          <w:p w14:paraId="007004DD" w14:textId="286E5A25" w:rsidR="00374B86" w:rsidRPr="00374B86" w:rsidRDefault="00374B86" w:rsidP="00374B86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proofErr w:type="spellStart"/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</w:t>
            </w:r>
            <w:r w:rsidR="00D2563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t</w:t>
            </w:r>
            <w:proofErr w:type="spellEnd"/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</w:t>
            </w:r>
            <w:r w:rsidRPr="00374B86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374B86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plotts.true.wge</w:t>
            </w:r>
            <w:proofErr w:type="spellEnd"/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374B86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hi =</w:t>
            </w:r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phi)</w:t>
            </w:r>
          </w:p>
          <w:p w14:paraId="57D8BFF6" w14:textId="743D76B9" w:rsidR="00BD4A4C" w:rsidRDefault="00374B86" w:rsidP="00725D29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proofErr w:type="spellStart"/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varX</w:t>
            </w:r>
            <w:proofErr w:type="spellEnd"/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</w:t>
            </w:r>
            <w:r w:rsidRPr="00374B86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proofErr w:type="spellStart"/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</w:t>
            </w:r>
            <w:r w:rsidRPr="00374B86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$</w:t>
            </w:r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acv</w:t>
            </w:r>
            <w:proofErr w:type="spellEnd"/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[</w:t>
            </w:r>
            <w:r w:rsidRPr="00374B86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374B86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]</w:t>
            </w:r>
          </w:p>
          <w:p w14:paraId="75008978" w14:textId="30A6C0F2" w:rsidR="000767DE" w:rsidRDefault="000767DE" w:rsidP="00725D29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</w:p>
          <w:p w14:paraId="0844E39A" w14:textId="2017C830" w:rsidR="000767DE" w:rsidRDefault="000767DE" w:rsidP="00725D29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233234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Alternatively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 (my calculations)</w:t>
            </w:r>
          </w:p>
          <w:p w14:paraId="7C11609E" w14:textId="2C850047" w:rsidR="00496A6D" w:rsidRDefault="000767DE" w:rsidP="000767DE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proofErr w:type="spellStart"/>
            <w:r w:rsidRPr="000767DE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alculate_arp_varx</w:t>
            </w:r>
            <w:proofErr w:type="spellEnd"/>
            <w:r w:rsidRPr="000767D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0767DE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hi =</w:t>
            </w:r>
            <w:r w:rsidRPr="000767D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phi, </w:t>
            </w:r>
            <w:r w:rsidRPr="000767DE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p =</w:t>
            </w:r>
            <w:r w:rsidRPr="000767D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proofErr w:type="spellStart"/>
            <w:r w:rsidRPr="000767D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</w:t>
            </w:r>
            <w:r w:rsidR="00D25630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t</w:t>
            </w:r>
            <w:proofErr w:type="spellEnd"/>
            <w:r w:rsidRPr="000767D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proofErr w:type="spellStart"/>
            <w:r w:rsidRPr="000767DE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>vara</w:t>
            </w:r>
            <w:proofErr w:type="spellEnd"/>
            <w:r w:rsidRPr="000767DE">
              <w:rPr>
                <w:rFonts w:ascii="Consolas" w:eastAsia="Times New Roman" w:hAnsi="Consolas" w:cs="Times New Roman"/>
                <w:color w:val="204A87"/>
                <w:sz w:val="22"/>
                <w:shd w:val="clear" w:color="auto" w:fill="F8F8F8"/>
              </w:rPr>
              <w:t xml:space="preserve"> =</w:t>
            </w:r>
            <w:r w:rsidRPr="000767D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</w:t>
            </w:r>
            <w:r w:rsidRPr="000767DE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</w:t>
            </w:r>
            <w:r w:rsidRPr="000767DE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</w:p>
          <w:p w14:paraId="371FD5B3" w14:textId="0A0BA6F9" w:rsidR="00390815" w:rsidRPr="00233234" w:rsidRDefault="00390815" w:rsidP="000767DE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</w:p>
        </w:tc>
      </w:tr>
      <w:tr w:rsidR="00390815" w14:paraId="12E8DA4E" w14:textId="77777777" w:rsidTr="00725D29">
        <w:tc>
          <w:tcPr>
            <w:tcW w:w="9350" w:type="dxa"/>
          </w:tcPr>
          <w:p w14:paraId="7C9677CD" w14:textId="77777777" w:rsidR="002829DD" w:rsidRDefault="00390815" w:rsidP="00496A6D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  <w:r w:rsidRPr="00390815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Computing the mean and variance of the </w:t>
            </w:r>
            <w:r w:rsidR="002829DD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realization</w:t>
            </w:r>
          </w:p>
          <w:p w14:paraId="1D9EF837" w14:textId="77777777" w:rsidR="00390815" w:rsidRDefault="002829DD" w:rsidP="00496A6D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 w:rsidR="00390815" w:rsidRPr="00390815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Since the model is stationary, we can use all the data to compute mean and variance</w:t>
            </w:r>
            <w:r w:rsidR="00390815" w:rsidRPr="00390815">
              <w:rPr>
                <w:rFonts w:ascii="Cambria" w:eastAsia="Times New Roman" w:hAnsi="Cambria" w:cs="Times New Roman"/>
              </w:rPr>
              <w:br/>
            </w:r>
            <w:proofErr w:type="spellStart"/>
            <w:r w:rsidR="00390815" w:rsidRPr="00390815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muX_est</w:t>
            </w:r>
            <w:proofErr w:type="spellEnd"/>
            <w:r w:rsidR="00390815" w:rsidRPr="00390815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 =</w:t>
            </w:r>
            <w:r w:rsidR="00390815" w:rsidRPr="00390815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="00390815" w:rsidRPr="00390815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mean</w:t>
            </w:r>
            <w:r w:rsidR="00390815" w:rsidRPr="00390815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x)</w:t>
            </w:r>
            <w:r w:rsidR="00390815" w:rsidRPr="00390815">
              <w:rPr>
                <w:rFonts w:ascii="Cambria" w:eastAsia="Times New Roman" w:hAnsi="Cambria" w:cs="Times New Roman"/>
              </w:rPr>
              <w:br/>
            </w:r>
            <w:proofErr w:type="spellStart"/>
            <w:r w:rsidR="00390815" w:rsidRPr="00390815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varX_est</w:t>
            </w:r>
            <w:proofErr w:type="spellEnd"/>
            <w:r w:rsidR="00390815" w:rsidRPr="00390815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 =</w:t>
            </w:r>
            <w:r w:rsidR="00390815" w:rsidRPr="00390815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="00390815" w:rsidRPr="00390815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var</w:t>
            </w:r>
            <w:r w:rsidR="00390815" w:rsidRPr="00390815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x)</w:t>
            </w:r>
          </w:p>
          <w:p w14:paraId="39086A75" w14:textId="0E3EE334" w:rsidR="00706BEF" w:rsidRPr="00233234" w:rsidRDefault="00706BEF" w:rsidP="00496A6D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</w:p>
        </w:tc>
      </w:tr>
      <w:tr w:rsidR="00706BEF" w14:paraId="2FE8BA46" w14:textId="77777777" w:rsidTr="00725D29">
        <w:tc>
          <w:tcPr>
            <w:tcW w:w="9350" w:type="dxa"/>
          </w:tcPr>
          <w:p w14:paraId="0DB6C3E0" w14:textId="1BFBE601" w:rsidR="00706BEF" w:rsidRDefault="00706BEF" w:rsidP="00706BEF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</w:pPr>
            <w:r w:rsidRPr="00390815"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#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 xml:space="preserve">Computing the </w:t>
            </w:r>
            <w:r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  <w:t>factors of an AR(p) model</w:t>
            </w:r>
          </w:p>
          <w:p w14:paraId="68EA1C5E" w14:textId="7AA45751" w:rsidR="00706BEF" w:rsidRPr="00706BEF" w:rsidRDefault="00706BEF" w:rsidP="00706BEF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sz w:val="22"/>
              </w:rPr>
            </w:pPr>
            <w:r w:rsidRPr="00706BEF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phi =</w:t>
            </w:r>
            <w:r w:rsidRPr="00706BEF">
              <w:rPr>
                <w:rFonts w:ascii="Consolas" w:eastAsia="Times New Roman" w:hAnsi="Consolas" w:cs="Times New Roman"/>
                <w:color w:val="4E9A06"/>
                <w:sz w:val="22"/>
                <w:shd w:val="clear" w:color="auto" w:fill="F8F8F8"/>
              </w:rPr>
              <w:t xml:space="preserve"> </w:t>
            </w:r>
            <w:r w:rsidRPr="00706BEF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c</w:t>
            </w:r>
            <w:r w:rsidRPr="00706BEF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</w:t>
            </w:r>
            <w:r w:rsidRPr="00706BEF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.9</w:t>
            </w:r>
            <w:r w:rsidRPr="00706BEF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706BEF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-</w:t>
            </w:r>
            <w:r w:rsidRPr="00706BEF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.3</w:t>
            </w:r>
            <w:r w:rsidRPr="00706BEF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706BEF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2</w:t>
            </w:r>
            <w:r w:rsidRPr="00706BEF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706BEF">
              <w:rPr>
                <w:rFonts w:ascii="Consolas" w:eastAsia="Times New Roman" w:hAnsi="Consolas" w:cs="Times New Roman"/>
                <w:b/>
                <w:color w:val="CE5C00"/>
                <w:sz w:val="22"/>
                <w:shd w:val="clear" w:color="auto" w:fill="F8F8F8"/>
              </w:rPr>
              <w:t>-</w:t>
            </w:r>
            <w:r w:rsidRPr="00706BEF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1.2</w:t>
            </w:r>
            <w:r w:rsidRPr="00706BEF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 xml:space="preserve">, </w:t>
            </w:r>
            <w:r w:rsidRPr="00706BEF">
              <w:rPr>
                <w:rFonts w:ascii="Consolas" w:eastAsia="Times New Roman" w:hAnsi="Consolas" w:cs="Times New Roman"/>
                <w:color w:val="0000CF"/>
                <w:sz w:val="22"/>
                <w:shd w:val="clear" w:color="auto" w:fill="F8F8F8"/>
              </w:rPr>
              <w:t>0.4</w:t>
            </w:r>
            <w:r w:rsidRPr="00706BEF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)</w:t>
            </w:r>
            <w:r w:rsidRPr="00706BEF">
              <w:rPr>
                <w:rFonts w:ascii="Consolas" w:eastAsia="Times New Roman" w:hAnsi="Consolas" w:cs="Times New Roman"/>
                <w:sz w:val="22"/>
              </w:rPr>
              <w:br/>
            </w:r>
            <w:proofErr w:type="spellStart"/>
            <w:r w:rsidRPr="00706BEF">
              <w:rPr>
                <w:rFonts w:ascii="Consolas" w:eastAsia="Times New Roman" w:hAnsi="Consolas" w:cs="Times New Roman"/>
                <w:b/>
                <w:color w:val="204A87"/>
                <w:sz w:val="22"/>
                <w:shd w:val="clear" w:color="auto" w:fill="F8F8F8"/>
              </w:rPr>
              <w:t>factor.wge</w:t>
            </w:r>
            <w:proofErr w:type="spellEnd"/>
            <w:r w:rsidRPr="00706BEF">
              <w:rPr>
                <w:rFonts w:ascii="Consolas" w:eastAsia="Times New Roman" w:hAnsi="Consolas" w:cs="Times New Roman"/>
                <w:sz w:val="22"/>
                <w:shd w:val="clear" w:color="auto" w:fill="F8F8F8"/>
              </w:rPr>
              <w:t>(phi)</w:t>
            </w:r>
          </w:p>
          <w:p w14:paraId="5E52F75E" w14:textId="77777777" w:rsidR="00706BEF" w:rsidRPr="00390815" w:rsidRDefault="00706BEF" w:rsidP="00496A6D">
            <w:pPr>
              <w:shd w:val="clear" w:color="auto" w:fill="F8F8F8"/>
              <w:wordWrap w:val="0"/>
              <w:spacing w:before="0"/>
              <w:rPr>
                <w:rFonts w:ascii="Consolas" w:eastAsia="Times New Roman" w:hAnsi="Consolas" w:cs="Times New Roman"/>
                <w:i/>
                <w:color w:val="8F5902"/>
                <w:sz w:val="22"/>
                <w:shd w:val="clear" w:color="auto" w:fill="F8F8F8"/>
              </w:rPr>
            </w:pPr>
          </w:p>
        </w:tc>
      </w:tr>
    </w:tbl>
    <w:p w14:paraId="2CC0D1F4" w14:textId="77777777" w:rsidR="00725D29" w:rsidRPr="00725D29" w:rsidRDefault="00725D29" w:rsidP="00725D29"/>
    <w:sectPr w:rsidR="00725D29" w:rsidRPr="00725D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46E6C5" w14:textId="77777777" w:rsidR="001E4CDF" w:rsidRDefault="001E4CDF" w:rsidP="001D1022">
      <w:pPr>
        <w:spacing w:before="0" w:after="0" w:line="240" w:lineRule="auto"/>
      </w:pPr>
      <w:r>
        <w:separator/>
      </w:r>
    </w:p>
  </w:endnote>
  <w:endnote w:type="continuationSeparator" w:id="0">
    <w:p w14:paraId="4BFC2A8B" w14:textId="77777777" w:rsidR="001E4CDF" w:rsidRDefault="001E4CDF" w:rsidP="001D10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3F2AE8" w14:textId="77777777" w:rsidR="001E4CDF" w:rsidRDefault="001E4CDF" w:rsidP="001D1022">
      <w:pPr>
        <w:spacing w:before="0" w:after="0" w:line="240" w:lineRule="auto"/>
      </w:pPr>
      <w:r>
        <w:separator/>
      </w:r>
    </w:p>
  </w:footnote>
  <w:footnote w:type="continuationSeparator" w:id="0">
    <w:p w14:paraId="62903057" w14:textId="77777777" w:rsidR="001E4CDF" w:rsidRDefault="001E4CDF" w:rsidP="001D102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24C62"/>
    <w:multiLevelType w:val="hybridMultilevel"/>
    <w:tmpl w:val="308E4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C3B6E"/>
    <w:multiLevelType w:val="hybridMultilevel"/>
    <w:tmpl w:val="01C40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A64D65"/>
    <w:multiLevelType w:val="hybridMultilevel"/>
    <w:tmpl w:val="97EE0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775109"/>
    <w:multiLevelType w:val="hybridMultilevel"/>
    <w:tmpl w:val="09209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172CDF"/>
    <w:multiLevelType w:val="hybridMultilevel"/>
    <w:tmpl w:val="2070D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1E6CAE"/>
    <w:multiLevelType w:val="hybridMultilevel"/>
    <w:tmpl w:val="2D068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33102F"/>
    <w:multiLevelType w:val="hybridMultilevel"/>
    <w:tmpl w:val="29504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741002"/>
    <w:multiLevelType w:val="hybridMultilevel"/>
    <w:tmpl w:val="7E224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542B95"/>
    <w:multiLevelType w:val="hybridMultilevel"/>
    <w:tmpl w:val="64F45B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DB61D7"/>
    <w:multiLevelType w:val="hybridMultilevel"/>
    <w:tmpl w:val="E55ED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B4659F"/>
    <w:multiLevelType w:val="hybridMultilevel"/>
    <w:tmpl w:val="472AA286"/>
    <w:lvl w:ilvl="0" w:tplc="95BCE4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8"/>
  </w:num>
  <w:num w:numId="4">
    <w:abstractNumId w:val="6"/>
  </w:num>
  <w:num w:numId="5">
    <w:abstractNumId w:val="0"/>
  </w:num>
  <w:num w:numId="6">
    <w:abstractNumId w:val="9"/>
  </w:num>
  <w:num w:numId="7">
    <w:abstractNumId w:val="1"/>
  </w:num>
  <w:num w:numId="8">
    <w:abstractNumId w:val="3"/>
  </w:num>
  <w:num w:numId="9">
    <w:abstractNumId w:val="10"/>
  </w:num>
  <w:num w:numId="10">
    <w:abstractNumId w:val="2"/>
  </w:num>
  <w:num w:numId="1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D1A"/>
    <w:rsid w:val="000023E2"/>
    <w:rsid w:val="000039A4"/>
    <w:rsid w:val="000050EB"/>
    <w:rsid w:val="0000677F"/>
    <w:rsid w:val="00010570"/>
    <w:rsid w:val="0001081F"/>
    <w:rsid w:val="00010A49"/>
    <w:rsid w:val="00011877"/>
    <w:rsid w:val="000162E2"/>
    <w:rsid w:val="000165EA"/>
    <w:rsid w:val="000224D2"/>
    <w:rsid w:val="000232A5"/>
    <w:rsid w:val="00026167"/>
    <w:rsid w:val="00026D32"/>
    <w:rsid w:val="00027C25"/>
    <w:rsid w:val="0003154C"/>
    <w:rsid w:val="0003630E"/>
    <w:rsid w:val="000366D4"/>
    <w:rsid w:val="00037917"/>
    <w:rsid w:val="00040574"/>
    <w:rsid w:val="00041870"/>
    <w:rsid w:val="00043D40"/>
    <w:rsid w:val="000456AB"/>
    <w:rsid w:val="00045CAA"/>
    <w:rsid w:val="0004635F"/>
    <w:rsid w:val="000507E6"/>
    <w:rsid w:val="000547B3"/>
    <w:rsid w:val="00054C13"/>
    <w:rsid w:val="0005510E"/>
    <w:rsid w:val="00056D29"/>
    <w:rsid w:val="000576F2"/>
    <w:rsid w:val="00060ABD"/>
    <w:rsid w:val="00062603"/>
    <w:rsid w:val="000628D9"/>
    <w:rsid w:val="00062F67"/>
    <w:rsid w:val="00063189"/>
    <w:rsid w:val="00063512"/>
    <w:rsid w:val="00066CE6"/>
    <w:rsid w:val="000673E1"/>
    <w:rsid w:val="0007096B"/>
    <w:rsid w:val="00072BF7"/>
    <w:rsid w:val="00072E03"/>
    <w:rsid w:val="000737F4"/>
    <w:rsid w:val="00073A75"/>
    <w:rsid w:val="000758BE"/>
    <w:rsid w:val="00075F88"/>
    <w:rsid w:val="000767DE"/>
    <w:rsid w:val="0007740E"/>
    <w:rsid w:val="00080AD8"/>
    <w:rsid w:val="00080C37"/>
    <w:rsid w:val="00080D3F"/>
    <w:rsid w:val="00083415"/>
    <w:rsid w:val="00084986"/>
    <w:rsid w:val="00084C75"/>
    <w:rsid w:val="00086695"/>
    <w:rsid w:val="0008680E"/>
    <w:rsid w:val="00086F8E"/>
    <w:rsid w:val="00087368"/>
    <w:rsid w:val="00091D37"/>
    <w:rsid w:val="0009217C"/>
    <w:rsid w:val="00092BD3"/>
    <w:rsid w:val="00093695"/>
    <w:rsid w:val="00094118"/>
    <w:rsid w:val="0009618A"/>
    <w:rsid w:val="000961DE"/>
    <w:rsid w:val="00096AA5"/>
    <w:rsid w:val="00096B9E"/>
    <w:rsid w:val="00096D91"/>
    <w:rsid w:val="000977CD"/>
    <w:rsid w:val="00097F07"/>
    <w:rsid w:val="000A1DC2"/>
    <w:rsid w:val="000A2DB5"/>
    <w:rsid w:val="000A3497"/>
    <w:rsid w:val="000A3800"/>
    <w:rsid w:val="000A4AD6"/>
    <w:rsid w:val="000A51EF"/>
    <w:rsid w:val="000A6B12"/>
    <w:rsid w:val="000B15ED"/>
    <w:rsid w:val="000B2F41"/>
    <w:rsid w:val="000B7914"/>
    <w:rsid w:val="000C1443"/>
    <w:rsid w:val="000C18AC"/>
    <w:rsid w:val="000C4432"/>
    <w:rsid w:val="000C4936"/>
    <w:rsid w:val="000C691F"/>
    <w:rsid w:val="000C6AA3"/>
    <w:rsid w:val="000C7772"/>
    <w:rsid w:val="000D165B"/>
    <w:rsid w:val="000D2D55"/>
    <w:rsid w:val="000D3FD6"/>
    <w:rsid w:val="000D450D"/>
    <w:rsid w:val="000D5E76"/>
    <w:rsid w:val="000D6EB7"/>
    <w:rsid w:val="000E06CE"/>
    <w:rsid w:val="000E0CB1"/>
    <w:rsid w:val="000E0D4C"/>
    <w:rsid w:val="000E3C7A"/>
    <w:rsid w:val="000E5F76"/>
    <w:rsid w:val="000E6F07"/>
    <w:rsid w:val="000E7207"/>
    <w:rsid w:val="000F3682"/>
    <w:rsid w:val="000F5AB4"/>
    <w:rsid w:val="000F75C1"/>
    <w:rsid w:val="001012AA"/>
    <w:rsid w:val="00101A81"/>
    <w:rsid w:val="00102E3A"/>
    <w:rsid w:val="00104004"/>
    <w:rsid w:val="00110CC4"/>
    <w:rsid w:val="0011122B"/>
    <w:rsid w:val="00111BC1"/>
    <w:rsid w:val="00114955"/>
    <w:rsid w:val="00117F14"/>
    <w:rsid w:val="00120305"/>
    <w:rsid w:val="00120893"/>
    <w:rsid w:val="0012396A"/>
    <w:rsid w:val="00125DF0"/>
    <w:rsid w:val="00126FAD"/>
    <w:rsid w:val="001276A7"/>
    <w:rsid w:val="00130F51"/>
    <w:rsid w:val="00131D15"/>
    <w:rsid w:val="0013343E"/>
    <w:rsid w:val="0013392E"/>
    <w:rsid w:val="00133C85"/>
    <w:rsid w:val="001342EA"/>
    <w:rsid w:val="00134FB8"/>
    <w:rsid w:val="001358E3"/>
    <w:rsid w:val="00136B5D"/>
    <w:rsid w:val="00137E4C"/>
    <w:rsid w:val="00137EE7"/>
    <w:rsid w:val="001401B0"/>
    <w:rsid w:val="00143601"/>
    <w:rsid w:val="0014458E"/>
    <w:rsid w:val="0014543F"/>
    <w:rsid w:val="0014619B"/>
    <w:rsid w:val="0015014E"/>
    <w:rsid w:val="0015174D"/>
    <w:rsid w:val="001519D8"/>
    <w:rsid w:val="00152840"/>
    <w:rsid w:val="001540A8"/>
    <w:rsid w:val="00155764"/>
    <w:rsid w:val="0016007B"/>
    <w:rsid w:val="001627EE"/>
    <w:rsid w:val="00162978"/>
    <w:rsid w:val="00164464"/>
    <w:rsid w:val="00165D6C"/>
    <w:rsid w:val="00166C2F"/>
    <w:rsid w:val="001676F2"/>
    <w:rsid w:val="00167D61"/>
    <w:rsid w:val="00171C0D"/>
    <w:rsid w:val="001735A4"/>
    <w:rsid w:val="0017575B"/>
    <w:rsid w:val="0017622E"/>
    <w:rsid w:val="001800ED"/>
    <w:rsid w:val="001811CC"/>
    <w:rsid w:val="001835B2"/>
    <w:rsid w:val="00183DCE"/>
    <w:rsid w:val="001844D4"/>
    <w:rsid w:val="001851D8"/>
    <w:rsid w:val="0018786B"/>
    <w:rsid w:val="001902AB"/>
    <w:rsid w:val="00190A8E"/>
    <w:rsid w:val="00192E79"/>
    <w:rsid w:val="001935E0"/>
    <w:rsid w:val="001A131B"/>
    <w:rsid w:val="001A1E01"/>
    <w:rsid w:val="001A3957"/>
    <w:rsid w:val="001A72F1"/>
    <w:rsid w:val="001B1305"/>
    <w:rsid w:val="001B130A"/>
    <w:rsid w:val="001B145C"/>
    <w:rsid w:val="001B164E"/>
    <w:rsid w:val="001B17A5"/>
    <w:rsid w:val="001B3BFB"/>
    <w:rsid w:val="001B4F3B"/>
    <w:rsid w:val="001B6319"/>
    <w:rsid w:val="001B72F2"/>
    <w:rsid w:val="001B7DBB"/>
    <w:rsid w:val="001C002F"/>
    <w:rsid w:val="001C02F0"/>
    <w:rsid w:val="001C4C75"/>
    <w:rsid w:val="001C62F2"/>
    <w:rsid w:val="001C673A"/>
    <w:rsid w:val="001C6A3A"/>
    <w:rsid w:val="001C797A"/>
    <w:rsid w:val="001D0EFC"/>
    <w:rsid w:val="001D1022"/>
    <w:rsid w:val="001D1BE1"/>
    <w:rsid w:val="001D2058"/>
    <w:rsid w:val="001D4DF8"/>
    <w:rsid w:val="001E10F7"/>
    <w:rsid w:val="001E241A"/>
    <w:rsid w:val="001E4CDF"/>
    <w:rsid w:val="001E69A5"/>
    <w:rsid w:val="001F0C99"/>
    <w:rsid w:val="001F2B03"/>
    <w:rsid w:val="001F3C0C"/>
    <w:rsid w:val="001F3CB1"/>
    <w:rsid w:val="001F49DC"/>
    <w:rsid w:val="001F4B52"/>
    <w:rsid w:val="001F564C"/>
    <w:rsid w:val="001F56DA"/>
    <w:rsid w:val="001F583E"/>
    <w:rsid w:val="001F5E32"/>
    <w:rsid w:val="001F7F64"/>
    <w:rsid w:val="00200646"/>
    <w:rsid w:val="00202DC3"/>
    <w:rsid w:val="00203C01"/>
    <w:rsid w:val="0021232F"/>
    <w:rsid w:val="002130D3"/>
    <w:rsid w:val="0021396A"/>
    <w:rsid w:val="00213DF1"/>
    <w:rsid w:val="002144A1"/>
    <w:rsid w:val="00214815"/>
    <w:rsid w:val="00220EEE"/>
    <w:rsid w:val="0022155F"/>
    <w:rsid w:val="00221BB7"/>
    <w:rsid w:val="00223A7C"/>
    <w:rsid w:val="00223DD4"/>
    <w:rsid w:val="00227B41"/>
    <w:rsid w:val="00230664"/>
    <w:rsid w:val="0023104C"/>
    <w:rsid w:val="00231AD9"/>
    <w:rsid w:val="00231B78"/>
    <w:rsid w:val="0023301F"/>
    <w:rsid w:val="00233234"/>
    <w:rsid w:val="0023367A"/>
    <w:rsid w:val="002358F2"/>
    <w:rsid w:val="002402FC"/>
    <w:rsid w:val="00240ACE"/>
    <w:rsid w:val="0024258E"/>
    <w:rsid w:val="002425B5"/>
    <w:rsid w:val="002428D9"/>
    <w:rsid w:val="00247C9C"/>
    <w:rsid w:val="00252FE4"/>
    <w:rsid w:val="002533B9"/>
    <w:rsid w:val="002533CC"/>
    <w:rsid w:val="00253D79"/>
    <w:rsid w:val="00261915"/>
    <w:rsid w:val="00262509"/>
    <w:rsid w:val="002636C3"/>
    <w:rsid w:val="00265606"/>
    <w:rsid w:val="00265BC3"/>
    <w:rsid w:val="00265E67"/>
    <w:rsid w:val="00265FD7"/>
    <w:rsid w:val="00266DF2"/>
    <w:rsid w:val="002675A9"/>
    <w:rsid w:val="0027191B"/>
    <w:rsid w:val="00271BB6"/>
    <w:rsid w:val="00272EFC"/>
    <w:rsid w:val="00274516"/>
    <w:rsid w:val="00274FFD"/>
    <w:rsid w:val="00275637"/>
    <w:rsid w:val="002758D4"/>
    <w:rsid w:val="0027713B"/>
    <w:rsid w:val="0027754C"/>
    <w:rsid w:val="00281622"/>
    <w:rsid w:val="00281D82"/>
    <w:rsid w:val="00282546"/>
    <w:rsid w:val="002825F7"/>
    <w:rsid w:val="00282727"/>
    <w:rsid w:val="002829DD"/>
    <w:rsid w:val="00283C17"/>
    <w:rsid w:val="00284806"/>
    <w:rsid w:val="00284D29"/>
    <w:rsid w:val="00285D9A"/>
    <w:rsid w:val="002871CB"/>
    <w:rsid w:val="00291194"/>
    <w:rsid w:val="00291678"/>
    <w:rsid w:val="0029249A"/>
    <w:rsid w:val="00292EDC"/>
    <w:rsid w:val="002945EA"/>
    <w:rsid w:val="002955AA"/>
    <w:rsid w:val="00296C59"/>
    <w:rsid w:val="0029746C"/>
    <w:rsid w:val="002A00D6"/>
    <w:rsid w:val="002A0D15"/>
    <w:rsid w:val="002A13F3"/>
    <w:rsid w:val="002A2D9D"/>
    <w:rsid w:val="002A4EDA"/>
    <w:rsid w:val="002B011E"/>
    <w:rsid w:val="002B15AE"/>
    <w:rsid w:val="002B2B82"/>
    <w:rsid w:val="002B66E3"/>
    <w:rsid w:val="002B6B3D"/>
    <w:rsid w:val="002B6E85"/>
    <w:rsid w:val="002B79DC"/>
    <w:rsid w:val="002C0055"/>
    <w:rsid w:val="002C18BE"/>
    <w:rsid w:val="002C7BE8"/>
    <w:rsid w:val="002D21F0"/>
    <w:rsid w:val="002D2BB4"/>
    <w:rsid w:val="002D3877"/>
    <w:rsid w:val="002D446F"/>
    <w:rsid w:val="002D573B"/>
    <w:rsid w:val="002D7B8F"/>
    <w:rsid w:val="002E09D6"/>
    <w:rsid w:val="002E0BE1"/>
    <w:rsid w:val="002E585B"/>
    <w:rsid w:val="002E5B35"/>
    <w:rsid w:val="002F075E"/>
    <w:rsid w:val="002F0866"/>
    <w:rsid w:val="002F1275"/>
    <w:rsid w:val="002F446D"/>
    <w:rsid w:val="002F59FB"/>
    <w:rsid w:val="002F69DF"/>
    <w:rsid w:val="002F7263"/>
    <w:rsid w:val="002F79A1"/>
    <w:rsid w:val="003006B7"/>
    <w:rsid w:val="00301F4B"/>
    <w:rsid w:val="00302C2D"/>
    <w:rsid w:val="00306B5E"/>
    <w:rsid w:val="00306DE5"/>
    <w:rsid w:val="00306E9A"/>
    <w:rsid w:val="003105A8"/>
    <w:rsid w:val="00311579"/>
    <w:rsid w:val="003125E6"/>
    <w:rsid w:val="00312CE3"/>
    <w:rsid w:val="003138B7"/>
    <w:rsid w:val="00313911"/>
    <w:rsid w:val="00314B92"/>
    <w:rsid w:val="0031726E"/>
    <w:rsid w:val="00317370"/>
    <w:rsid w:val="00330EFA"/>
    <w:rsid w:val="00331B1B"/>
    <w:rsid w:val="00332F6E"/>
    <w:rsid w:val="0033452E"/>
    <w:rsid w:val="00334FCB"/>
    <w:rsid w:val="00336A13"/>
    <w:rsid w:val="0033720A"/>
    <w:rsid w:val="00337A62"/>
    <w:rsid w:val="00340164"/>
    <w:rsid w:val="003401A7"/>
    <w:rsid w:val="003404FF"/>
    <w:rsid w:val="00341303"/>
    <w:rsid w:val="00344947"/>
    <w:rsid w:val="00344C12"/>
    <w:rsid w:val="00345C26"/>
    <w:rsid w:val="003466B6"/>
    <w:rsid w:val="00347310"/>
    <w:rsid w:val="003523D1"/>
    <w:rsid w:val="00352F15"/>
    <w:rsid w:val="00352F56"/>
    <w:rsid w:val="0035335A"/>
    <w:rsid w:val="003533A3"/>
    <w:rsid w:val="003556AD"/>
    <w:rsid w:val="0035630A"/>
    <w:rsid w:val="00360FE1"/>
    <w:rsid w:val="00363C02"/>
    <w:rsid w:val="00364F95"/>
    <w:rsid w:val="00366BCF"/>
    <w:rsid w:val="00367BEF"/>
    <w:rsid w:val="0037035E"/>
    <w:rsid w:val="003730BE"/>
    <w:rsid w:val="003730E5"/>
    <w:rsid w:val="00374B86"/>
    <w:rsid w:val="00381E6F"/>
    <w:rsid w:val="0038248D"/>
    <w:rsid w:val="00382F3E"/>
    <w:rsid w:val="00383F77"/>
    <w:rsid w:val="00385571"/>
    <w:rsid w:val="00386556"/>
    <w:rsid w:val="00387043"/>
    <w:rsid w:val="00387F17"/>
    <w:rsid w:val="00390815"/>
    <w:rsid w:val="00391659"/>
    <w:rsid w:val="00392CF9"/>
    <w:rsid w:val="0039655B"/>
    <w:rsid w:val="003A01C5"/>
    <w:rsid w:val="003A235C"/>
    <w:rsid w:val="003A2DA4"/>
    <w:rsid w:val="003A3DC7"/>
    <w:rsid w:val="003A3EFE"/>
    <w:rsid w:val="003A3F63"/>
    <w:rsid w:val="003A454E"/>
    <w:rsid w:val="003A46F1"/>
    <w:rsid w:val="003A5333"/>
    <w:rsid w:val="003A5E89"/>
    <w:rsid w:val="003A7D94"/>
    <w:rsid w:val="003B147E"/>
    <w:rsid w:val="003B3561"/>
    <w:rsid w:val="003B4F3D"/>
    <w:rsid w:val="003B641B"/>
    <w:rsid w:val="003B65A2"/>
    <w:rsid w:val="003B662D"/>
    <w:rsid w:val="003B7FF1"/>
    <w:rsid w:val="003C0E0A"/>
    <w:rsid w:val="003C263A"/>
    <w:rsid w:val="003C50D8"/>
    <w:rsid w:val="003C53F6"/>
    <w:rsid w:val="003C7F57"/>
    <w:rsid w:val="003D1F9E"/>
    <w:rsid w:val="003D3011"/>
    <w:rsid w:val="003D3E7C"/>
    <w:rsid w:val="003D4009"/>
    <w:rsid w:val="003D536B"/>
    <w:rsid w:val="003D6174"/>
    <w:rsid w:val="003D6A2F"/>
    <w:rsid w:val="003E0A40"/>
    <w:rsid w:val="003E0BBB"/>
    <w:rsid w:val="003E2395"/>
    <w:rsid w:val="003E28EC"/>
    <w:rsid w:val="003E28FB"/>
    <w:rsid w:val="003E2ED6"/>
    <w:rsid w:val="003E4778"/>
    <w:rsid w:val="003E488D"/>
    <w:rsid w:val="003E5B35"/>
    <w:rsid w:val="003E7367"/>
    <w:rsid w:val="003F2D71"/>
    <w:rsid w:val="003F37C1"/>
    <w:rsid w:val="003F4229"/>
    <w:rsid w:val="003F477B"/>
    <w:rsid w:val="003F6A44"/>
    <w:rsid w:val="00402C4F"/>
    <w:rsid w:val="00404119"/>
    <w:rsid w:val="00404714"/>
    <w:rsid w:val="00405DBF"/>
    <w:rsid w:val="004065BA"/>
    <w:rsid w:val="004065F1"/>
    <w:rsid w:val="00407403"/>
    <w:rsid w:val="0040754C"/>
    <w:rsid w:val="004128F1"/>
    <w:rsid w:val="00413E6F"/>
    <w:rsid w:val="0041475B"/>
    <w:rsid w:val="0041528B"/>
    <w:rsid w:val="0041562B"/>
    <w:rsid w:val="00416F3D"/>
    <w:rsid w:val="00422DDB"/>
    <w:rsid w:val="00423133"/>
    <w:rsid w:val="00425B2E"/>
    <w:rsid w:val="00425D70"/>
    <w:rsid w:val="00432119"/>
    <w:rsid w:val="00433DB8"/>
    <w:rsid w:val="00434DB7"/>
    <w:rsid w:val="00436A92"/>
    <w:rsid w:val="00436C98"/>
    <w:rsid w:val="00437936"/>
    <w:rsid w:val="004402B1"/>
    <w:rsid w:val="00441714"/>
    <w:rsid w:val="00441807"/>
    <w:rsid w:val="00441D15"/>
    <w:rsid w:val="00442B8F"/>
    <w:rsid w:val="0044306C"/>
    <w:rsid w:val="004435EE"/>
    <w:rsid w:val="00443941"/>
    <w:rsid w:val="004445A1"/>
    <w:rsid w:val="0044536E"/>
    <w:rsid w:val="004454B9"/>
    <w:rsid w:val="0044743A"/>
    <w:rsid w:val="004474F4"/>
    <w:rsid w:val="004526D5"/>
    <w:rsid w:val="00453354"/>
    <w:rsid w:val="004543DE"/>
    <w:rsid w:val="00454D44"/>
    <w:rsid w:val="00456E5B"/>
    <w:rsid w:val="00457FC1"/>
    <w:rsid w:val="00462ED2"/>
    <w:rsid w:val="00464AF0"/>
    <w:rsid w:val="00465436"/>
    <w:rsid w:val="004674E3"/>
    <w:rsid w:val="00470AD3"/>
    <w:rsid w:val="00470C37"/>
    <w:rsid w:val="0047159F"/>
    <w:rsid w:val="00474CF0"/>
    <w:rsid w:val="0047628C"/>
    <w:rsid w:val="004773CB"/>
    <w:rsid w:val="00477CBF"/>
    <w:rsid w:val="00481D2C"/>
    <w:rsid w:val="00483AF5"/>
    <w:rsid w:val="00484045"/>
    <w:rsid w:val="00485DD8"/>
    <w:rsid w:val="00486459"/>
    <w:rsid w:val="00491A78"/>
    <w:rsid w:val="00495B8F"/>
    <w:rsid w:val="004963A4"/>
    <w:rsid w:val="004965B8"/>
    <w:rsid w:val="00496A6D"/>
    <w:rsid w:val="004A0AFE"/>
    <w:rsid w:val="004A2679"/>
    <w:rsid w:val="004A46BC"/>
    <w:rsid w:val="004A5A87"/>
    <w:rsid w:val="004A7933"/>
    <w:rsid w:val="004B0250"/>
    <w:rsid w:val="004B03E5"/>
    <w:rsid w:val="004B2DA2"/>
    <w:rsid w:val="004B3106"/>
    <w:rsid w:val="004B41C8"/>
    <w:rsid w:val="004B61D5"/>
    <w:rsid w:val="004C01EF"/>
    <w:rsid w:val="004C75CD"/>
    <w:rsid w:val="004D3EEA"/>
    <w:rsid w:val="004D4278"/>
    <w:rsid w:val="004E005A"/>
    <w:rsid w:val="004E19B5"/>
    <w:rsid w:val="004E1A4E"/>
    <w:rsid w:val="004E2424"/>
    <w:rsid w:val="004E24E3"/>
    <w:rsid w:val="004E2758"/>
    <w:rsid w:val="004E28EE"/>
    <w:rsid w:val="004E5D89"/>
    <w:rsid w:val="004E683B"/>
    <w:rsid w:val="004E74A8"/>
    <w:rsid w:val="004F25B7"/>
    <w:rsid w:val="004F360E"/>
    <w:rsid w:val="004F4727"/>
    <w:rsid w:val="004F77E2"/>
    <w:rsid w:val="00500FCB"/>
    <w:rsid w:val="005013B5"/>
    <w:rsid w:val="0050165B"/>
    <w:rsid w:val="00501AF3"/>
    <w:rsid w:val="0050237C"/>
    <w:rsid w:val="00502CF3"/>
    <w:rsid w:val="00504307"/>
    <w:rsid w:val="00505B2B"/>
    <w:rsid w:val="00507284"/>
    <w:rsid w:val="005073F7"/>
    <w:rsid w:val="00507EDB"/>
    <w:rsid w:val="00510F58"/>
    <w:rsid w:val="005113BA"/>
    <w:rsid w:val="00514079"/>
    <w:rsid w:val="00515FA0"/>
    <w:rsid w:val="005167E0"/>
    <w:rsid w:val="005171DA"/>
    <w:rsid w:val="00520B04"/>
    <w:rsid w:val="005216E4"/>
    <w:rsid w:val="00522F13"/>
    <w:rsid w:val="00523A21"/>
    <w:rsid w:val="005242D3"/>
    <w:rsid w:val="00526692"/>
    <w:rsid w:val="005300F7"/>
    <w:rsid w:val="00531876"/>
    <w:rsid w:val="0053250C"/>
    <w:rsid w:val="00534359"/>
    <w:rsid w:val="00534622"/>
    <w:rsid w:val="00534E85"/>
    <w:rsid w:val="005400BA"/>
    <w:rsid w:val="005403F6"/>
    <w:rsid w:val="00545C16"/>
    <w:rsid w:val="005469BC"/>
    <w:rsid w:val="00547D60"/>
    <w:rsid w:val="00547DE2"/>
    <w:rsid w:val="0055164B"/>
    <w:rsid w:val="005516EA"/>
    <w:rsid w:val="005523EE"/>
    <w:rsid w:val="00555405"/>
    <w:rsid w:val="00556B53"/>
    <w:rsid w:val="00557EED"/>
    <w:rsid w:val="00560898"/>
    <w:rsid w:val="00560BBE"/>
    <w:rsid w:val="005610B8"/>
    <w:rsid w:val="00561915"/>
    <w:rsid w:val="005670A8"/>
    <w:rsid w:val="0057217B"/>
    <w:rsid w:val="0057706F"/>
    <w:rsid w:val="00581E0A"/>
    <w:rsid w:val="00582022"/>
    <w:rsid w:val="00582285"/>
    <w:rsid w:val="005826B1"/>
    <w:rsid w:val="00583A18"/>
    <w:rsid w:val="00584276"/>
    <w:rsid w:val="00585C88"/>
    <w:rsid w:val="00585CE2"/>
    <w:rsid w:val="00586C05"/>
    <w:rsid w:val="00587168"/>
    <w:rsid w:val="00587F20"/>
    <w:rsid w:val="00590A10"/>
    <w:rsid w:val="0059228E"/>
    <w:rsid w:val="00595418"/>
    <w:rsid w:val="00595E4D"/>
    <w:rsid w:val="0059636B"/>
    <w:rsid w:val="005973F8"/>
    <w:rsid w:val="005A0D02"/>
    <w:rsid w:val="005A16F3"/>
    <w:rsid w:val="005A4CA0"/>
    <w:rsid w:val="005A5704"/>
    <w:rsid w:val="005B0A8E"/>
    <w:rsid w:val="005B0C24"/>
    <w:rsid w:val="005B13FF"/>
    <w:rsid w:val="005B16B6"/>
    <w:rsid w:val="005B5439"/>
    <w:rsid w:val="005B7289"/>
    <w:rsid w:val="005B78DD"/>
    <w:rsid w:val="005C01B6"/>
    <w:rsid w:val="005C0FCD"/>
    <w:rsid w:val="005C3925"/>
    <w:rsid w:val="005C737F"/>
    <w:rsid w:val="005C7E17"/>
    <w:rsid w:val="005D0272"/>
    <w:rsid w:val="005D04EE"/>
    <w:rsid w:val="005D0AE3"/>
    <w:rsid w:val="005D0DFF"/>
    <w:rsid w:val="005D0FC4"/>
    <w:rsid w:val="005D3A36"/>
    <w:rsid w:val="005D4483"/>
    <w:rsid w:val="005D469F"/>
    <w:rsid w:val="005D4E8C"/>
    <w:rsid w:val="005D6114"/>
    <w:rsid w:val="005D6E9E"/>
    <w:rsid w:val="005D7106"/>
    <w:rsid w:val="005D759E"/>
    <w:rsid w:val="005D7AA8"/>
    <w:rsid w:val="005E0D7C"/>
    <w:rsid w:val="005E46BD"/>
    <w:rsid w:val="005E56DC"/>
    <w:rsid w:val="005E7695"/>
    <w:rsid w:val="005F228A"/>
    <w:rsid w:val="005F362F"/>
    <w:rsid w:val="005F38F1"/>
    <w:rsid w:val="005F3A10"/>
    <w:rsid w:val="005F598E"/>
    <w:rsid w:val="00600119"/>
    <w:rsid w:val="0060280F"/>
    <w:rsid w:val="00603DA9"/>
    <w:rsid w:val="00605D80"/>
    <w:rsid w:val="0060695D"/>
    <w:rsid w:val="00606CDB"/>
    <w:rsid w:val="006075F1"/>
    <w:rsid w:val="00610E16"/>
    <w:rsid w:val="0061409E"/>
    <w:rsid w:val="006169AA"/>
    <w:rsid w:val="00621B76"/>
    <w:rsid w:val="006239AA"/>
    <w:rsid w:val="00623FB9"/>
    <w:rsid w:val="0062413F"/>
    <w:rsid w:val="00624732"/>
    <w:rsid w:val="00625A62"/>
    <w:rsid w:val="00625C51"/>
    <w:rsid w:val="0062788B"/>
    <w:rsid w:val="006304E4"/>
    <w:rsid w:val="00631837"/>
    <w:rsid w:val="00633665"/>
    <w:rsid w:val="00633A02"/>
    <w:rsid w:val="00634504"/>
    <w:rsid w:val="006364A2"/>
    <w:rsid w:val="00636AAB"/>
    <w:rsid w:val="00640B80"/>
    <w:rsid w:val="00640F25"/>
    <w:rsid w:val="00641CA1"/>
    <w:rsid w:val="00641D90"/>
    <w:rsid w:val="0064381B"/>
    <w:rsid w:val="00643CF3"/>
    <w:rsid w:val="00647CCD"/>
    <w:rsid w:val="00651D4D"/>
    <w:rsid w:val="006528C7"/>
    <w:rsid w:val="00655D73"/>
    <w:rsid w:val="00655DCE"/>
    <w:rsid w:val="00660221"/>
    <w:rsid w:val="00660637"/>
    <w:rsid w:val="00660A8D"/>
    <w:rsid w:val="0066178F"/>
    <w:rsid w:val="00661B59"/>
    <w:rsid w:val="00661BAE"/>
    <w:rsid w:val="00662902"/>
    <w:rsid w:val="00664370"/>
    <w:rsid w:val="00664BD7"/>
    <w:rsid w:val="0066721C"/>
    <w:rsid w:val="00671A40"/>
    <w:rsid w:val="00671D66"/>
    <w:rsid w:val="0067204C"/>
    <w:rsid w:val="006722F4"/>
    <w:rsid w:val="00673328"/>
    <w:rsid w:val="00673EA1"/>
    <w:rsid w:val="00677CB8"/>
    <w:rsid w:val="006803B8"/>
    <w:rsid w:val="0068105F"/>
    <w:rsid w:val="00683333"/>
    <w:rsid w:val="006839C2"/>
    <w:rsid w:val="00684791"/>
    <w:rsid w:val="00684E33"/>
    <w:rsid w:val="00685300"/>
    <w:rsid w:val="00686357"/>
    <w:rsid w:val="006936DE"/>
    <w:rsid w:val="00693E86"/>
    <w:rsid w:val="00696139"/>
    <w:rsid w:val="006976A3"/>
    <w:rsid w:val="00697E5E"/>
    <w:rsid w:val="006A12E3"/>
    <w:rsid w:val="006A2522"/>
    <w:rsid w:val="006A4684"/>
    <w:rsid w:val="006A73CE"/>
    <w:rsid w:val="006A762F"/>
    <w:rsid w:val="006B1E07"/>
    <w:rsid w:val="006B2B8A"/>
    <w:rsid w:val="006B3495"/>
    <w:rsid w:val="006B3611"/>
    <w:rsid w:val="006B67BF"/>
    <w:rsid w:val="006B725A"/>
    <w:rsid w:val="006C2705"/>
    <w:rsid w:val="006C4204"/>
    <w:rsid w:val="006C4820"/>
    <w:rsid w:val="006C4A6F"/>
    <w:rsid w:val="006C5810"/>
    <w:rsid w:val="006C5C65"/>
    <w:rsid w:val="006C5F16"/>
    <w:rsid w:val="006C64E6"/>
    <w:rsid w:val="006D4131"/>
    <w:rsid w:val="006D4972"/>
    <w:rsid w:val="006D6C48"/>
    <w:rsid w:val="006E21A8"/>
    <w:rsid w:val="006E4827"/>
    <w:rsid w:val="006E6D09"/>
    <w:rsid w:val="006F064F"/>
    <w:rsid w:val="006F1D77"/>
    <w:rsid w:val="006F22BF"/>
    <w:rsid w:val="006F253B"/>
    <w:rsid w:val="006F3AEF"/>
    <w:rsid w:val="006F45EF"/>
    <w:rsid w:val="006F595D"/>
    <w:rsid w:val="006F60E4"/>
    <w:rsid w:val="006F61C8"/>
    <w:rsid w:val="00700052"/>
    <w:rsid w:val="00700898"/>
    <w:rsid w:val="007009DD"/>
    <w:rsid w:val="00700E7D"/>
    <w:rsid w:val="00700F2C"/>
    <w:rsid w:val="00701163"/>
    <w:rsid w:val="007012BF"/>
    <w:rsid w:val="00702110"/>
    <w:rsid w:val="0070435D"/>
    <w:rsid w:val="00704EB5"/>
    <w:rsid w:val="0070688A"/>
    <w:rsid w:val="00706AF4"/>
    <w:rsid w:val="00706BEF"/>
    <w:rsid w:val="00713445"/>
    <w:rsid w:val="0072026A"/>
    <w:rsid w:val="00725137"/>
    <w:rsid w:val="00725586"/>
    <w:rsid w:val="00725BDC"/>
    <w:rsid w:val="00725D29"/>
    <w:rsid w:val="00726AE2"/>
    <w:rsid w:val="007310FF"/>
    <w:rsid w:val="007317F5"/>
    <w:rsid w:val="00731DA6"/>
    <w:rsid w:val="00733680"/>
    <w:rsid w:val="00734BA9"/>
    <w:rsid w:val="00734CCD"/>
    <w:rsid w:val="00734F31"/>
    <w:rsid w:val="00737463"/>
    <w:rsid w:val="00740FE1"/>
    <w:rsid w:val="0074101A"/>
    <w:rsid w:val="00741111"/>
    <w:rsid w:val="0074171F"/>
    <w:rsid w:val="00741B55"/>
    <w:rsid w:val="00743FE0"/>
    <w:rsid w:val="0074410D"/>
    <w:rsid w:val="007449A9"/>
    <w:rsid w:val="007456AF"/>
    <w:rsid w:val="00751CE2"/>
    <w:rsid w:val="00752C22"/>
    <w:rsid w:val="007653F7"/>
    <w:rsid w:val="00765B6C"/>
    <w:rsid w:val="0076630E"/>
    <w:rsid w:val="00766E5C"/>
    <w:rsid w:val="0077201B"/>
    <w:rsid w:val="007724B7"/>
    <w:rsid w:val="00773895"/>
    <w:rsid w:val="007744E9"/>
    <w:rsid w:val="00781D45"/>
    <w:rsid w:val="00781D4D"/>
    <w:rsid w:val="00783441"/>
    <w:rsid w:val="00783931"/>
    <w:rsid w:val="0078453C"/>
    <w:rsid w:val="00786CD7"/>
    <w:rsid w:val="007905A9"/>
    <w:rsid w:val="00792093"/>
    <w:rsid w:val="00794748"/>
    <w:rsid w:val="00794EAB"/>
    <w:rsid w:val="007964F6"/>
    <w:rsid w:val="007966B3"/>
    <w:rsid w:val="0079778C"/>
    <w:rsid w:val="0079784F"/>
    <w:rsid w:val="0079785F"/>
    <w:rsid w:val="00797FDA"/>
    <w:rsid w:val="007A07EB"/>
    <w:rsid w:val="007A22A8"/>
    <w:rsid w:val="007A2B40"/>
    <w:rsid w:val="007A370E"/>
    <w:rsid w:val="007A3B28"/>
    <w:rsid w:val="007A4607"/>
    <w:rsid w:val="007A5D23"/>
    <w:rsid w:val="007A6ACC"/>
    <w:rsid w:val="007A6D7C"/>
    <w:rsid w:val="007A7A7E"/>
    <w:rsid w:val="007B07EC"/>
    <w:rsid w:val="007B26DF"/>
    <w:rsid w:val="007B5062"/>
    <w:rsid w:val="007B7C5E"/>
    <w:rsid w:val="007C0849"/>
    <w:rsid w:val="007C0E62"/>
    <w:rsid w:val="007C6EBE"/>
    <w:rsid w:val="007D07C8"/>
    <w:rsid w:val="007D473B"/>
    <w:rsid w:val="007D49AA"/>
    <w:rsid w:val="007D50FF"/>
    <w:rsid w:val="007D52B6"/>
    <w:rsid w:val="007D6B81"/>
    <w:rsid w:val="007D702F"/>
    <w:rsid w:val="007D7D1B"/>
    <w:rsid w:val="007E024B"/>
    <w:rsid w:val="007E0D5C"/>
    <w:rsid w:val="007E0DB3"/>
    <w:rsid w:val="007E2A09"/>
    <w:rsid w:val="007E43BF"/>
    <w:rsid w:val="007E56A9"/>
    <w:rsid w:val="007E7BC1"/>
    <w:rsid w:val="007F30FD"/>
    <w:rsid w:val="007F3EC9"/>
    <w:rsid w:val="007F6A40"/>
    <w:rsid w:val="007F77EA"/>
    <w:rsid w:val="00800631"/>
    <w:rsid w:val="0080219F"/>
    <w:rsid w:val="00803C4F"/>
    <w:rsid w:val="00806D9B"/>
    <w:rsid w:val="00811739"/>
    <w:rsid w:val="00811C58"/>
    <w:rsid w:val="00813DA8"/>
    <w:rsid w:val="00816A46"/>
    <w:rsid w:val="00821B39"/>
    <w:rsid w:val="00825CDD"/>
    <w:rsid w:val="0082639E"/>
    <w:rsid w:val="00826ECB"/>
    <w:rsid w:val="00830B2A"/>
    <w:rsid w:val="008317B4"/>
    <w:rsid w:val="0083414E"/>
    <w:rsid w:val="00835E9E"/>
    <w:rsid w:val="008363C5"/>
    <w:rsid w:val="00840324"/>
    <w:rsid w:val="00840ECE"/>
    <w:rsid w:val="00840EEC"/>
    <w:rsid w:val="00845264"/>
    <w:rsid w:val="008457CA"/>
    <w:rsid w:val="00845914"/>
    <w:rsid w:val="0084703B"/>
    <w:rsid w:val="0084762E"/>
    <w:rsid w:val="0085116E"/>
    <w:rsid w:val="008512B4"/>
    <w:rsid w:val="0085207D"/>
    <w:rsid w:val="008536E1"/>
    <w:rsid w:val="008537A1"/>
    <w:rsid w:val="00853A62"/>
    <w:rsid w:val="00855474"/>
    <w:rsid w:val="00856354"/>
    <w:rsid w:val="00856460"/>
    <w:rsid w:val="00856AC9"/>
    <w:rsid w:val="008608B4"/>
    <w:rsid w:val="00861B31"/>
    <w:rsid w:val="00861F01"/>
    <w:rsid w:val="008639F4"/>
    <w:rsid w:val="00865623"/>
    <w:rsid w:val="00865F91"/>
    <w:rsid w:val="0087037F"/>
    <w:rsid w:val="00870CB0"/>
    <w:rsid w:val="0087207A"/>
    <w:rsid w:val="00874C0F"/>
    <w:rsid w:val="0087578E"/>
    <w:rsid w:val="00876453"/>
    <w:rsid w:val="0088085E"/>
    <w:rsid w:val="00880D6B"/>
    <w:rsid w:val="00883CA7"/>
    <w:rsid w:val="00883E57"/>
    <w:rsid w:val="00884159"/>
    <w:rsid w:val="008843B8"/>
    <w:rsid w:val="008843F9"/>
    <w:rsid w:val="0088454B"/>
    <w:rsid w:val="00884F06"/>
    <w:rsid w:val="00885205"/>
    <w:rsid w:val="00885BED"/>
    <w:rsid w:val="008922BE"/>
    <w:rsid w:val="008938C3"/>
    <w:rsid w:val="008941D1"/>
    <w:rsid w:val="008972BD"/>
    <w:rsid w:val="0089747A"/>
    <w:rsid w:val="00897800"/>
    <w:rsid w:val="008A1E81"/>
    <w:rsid w:val="008B14E7"/>
    <w:rsid w:val="008B289D"/>
    <w:rsid w:val="008B4DAD"/>
    <w:rsid w:val="008B4EF1"/>
    <w:rsid w:val="008B57D1"/>
    <w:rsid w:val="008B6EBF"/>
    <w:rsid w:val="008B7179"/>
    <w:rsid w:val="008C040A"/>
    <w:rsid w:val="008C095F"/>
    <w:rsid w:val="008C0A9C"/>
    <w:rsid w:val="008C1B1F"/>
    <w:rsid w:val="008C3A3A"/>
    <w:rsid w:val="008C3F92"/>
    <w:rsid w:val="008C45C0"/>
    <w:rsid w:val="008D0066"/>
    <w:rsid w:val="008D1C11"/>
    <w:rsid w:val="008D54B6"/>
    <w:rsid w:val="008D763A"/>
    <w:rsid w:val="008E193A"/>
    <w:rsid w:val="008E2005"/>
    <w:rsid w:val="008E2157"/>
    <w:rsid w:val="008E2FC2"/>
    <w:rsid w:val="008E49CC"/>
    <w:rsid w:val="008E4FA3"/>
    <w:rsid w:val="008E5D1A"/>
    <w:rsid w:val="008E6753"/>
    <w:rsid w:val="008F2037"/>
    <w:rsid w:val="008F2C75"/>
    <w:rsid w:val="008F2FC4"/>
    <w:rsid w:val="008F52D3"/>
    <w:rsid w:val="008F6710"/>
    <w:rsid w:val="00901949"/>
    <w:rsid w:val="00903113"/>
    <w:rsid w:val="009040B2"/>
    <w:rsid w:val="00904AEF"/>
    <w:rsid w:val="00907305"/>
    <w:rsid w:val="009109FD"/>
    <w:rsid w:val="0091179B"/>
    <w:rsid w:val="0091185F"/>
    <w:rsid w:val="00914482"/>
    <w:rsid w:val="00915D96"/>
    <w:rsid w:val="00915F22"/>
    <w:rsid w:val="00916412"/>
    <w:rsid w:val="00916DA7"/>
    <w:rsid w:val="00916E05"/>
    <w:rsid w:val="00917337"/>
    <w:rsid w:val="00917619"/>
    <w:rsid w:val="009205FC"/>
    <w:rsid w:val="00921436"/>
    <w:rsid w:val="009215C5"/>
    <w:rsid w:val="00926BB5"/>
    <w:rsid w:val="00926F93"/>
    <w:rsid w:val="00927A8B"/>
    <w:rsid w:val="00930178"/>
    <w:rsid w:val="0093597A"/>
    <w:rsid w:val="00936944"/>
    <w:rsid w:val="0093697D"/>
    <w:rsid w:val="009377AF"/>
    <w:rsid w:val="0094038A"/>
    <w:rsid w:val="00940828"/>
    <w:rsid w:val="009408C7"/>
    <w:rsid w:val="00940C2B"/>
    <w:rsid w:val="009412D1"/>
    <w:rsid w:val="00941E58"/>
    <w:rsid w:val="009424C1"/>
    <w:rsid w:val="009425C4"/>
    <w:rsid w:val="009445E1"/>
    <w:rsid w:val="00944A31"/>
    <w:rsid w:val="00944E3D"/>
    <w:rsid w:val="009457A0"/>
    <w:rsid w:val="009462BC"/>
    <w:rsid w:val="00952288"/>
    <w:rsid w:val="0095298F"/>
    <w:rsid w:val="00952D1E"/>
    <w:rsid w:val="00955554"/>
    <w:rsid w:val="00956C48"/>
    <w:rsid w:val="00957191"/>
    <w:rsid w:val="009571B2"/>
    <w:rsid w:val="009576F2"/>
    <w:rsid w:val="00960E3C"/>
    <w:rsid w:val="009614F1"/>
    <w:rsid w:val="00961A0F"/>
    <w:rsid w:val="009633C9"/>
    <w:rsid w:val="0096432D"/>
    <w:rsid w:val="00964344"/>
    <w:rsid w:val="0096479C"/>
    <w:rsid w:val="0096689D"/>
    <w:rsid w:val="0097119B"/>
    <w:rsid w:val="009723EB"/>
    <w:rsid w:val="0097399D"/>
    <w:rsid w:val="00974C2C"/>
    <w:rsid w:val="00974D8E"/>
    <w:rsid w:val="00976193"/>
    <w:rsid w:val="00977C80"/>
    <w:rsid w:val="009808F0"/>
    <w:rsid w:val="00982604"/>
    <w:rsid w:val="00984090"/>
    <w:rsid w:val="0098655F"/>
    <w:rsid w:val="009873B9"/>
    <w:rsid w:val="009875CE"/>
    <w:rsid w:val="00987D99"/>
    <w:rsid w:val="009915B1"/>
    <w:rsid w:val="0099219F"/>
    <w:rsid w:val="009925BD"/>
    <w:rsid w:val="00992AEC"/>
    <w:rsid w:val="00993758"/>
    <w:rsid w:val="0099620C"/>
    <w:rsid w:val="00997110"/>
    <w:rsid w:val="009A3BE8"/>
    <w:rsid w:val="009A5E41"/>
    <w:rsid w:val="009A6211"/>
    <w:rsid w:val="009A6372"/>
    <w:rsid w:val="009A6CB1"/>
    <w:rsid w:val="009A70E0"/>
    <w:rsid w:val="009B3C42"/>
    <w:rsid w:val="009B495D"/>
    <w:rsid w:val="009B65E6"/>
    <w:rsid w:val="009B66F7"/>
    <w:rsid w:val="009D2220"/>
    <w:rsid w:val="009D3BEC"/>
    <w:rsid w:val="009D43F4"/>
    <w:rsid w:val="009D4E99"/>
    <w:rsid w:val="009D575C"/>
    <w:rsid w:val="009D74E7"/>
    <w:rsid w:val="009E251F"/>
    <w:rsid w:val="009E26AE"/>
    <w:rsid w:val="009E27D4"/>
    <w:rsid w:val="009E298E"/>
    <w:rsid w:val="009E3F11"/>
    <w:rsid w:val="009E4335"/>
    <w:rsid w:val="009E478B"/>
    <w:rsid w:val="009E5A13"/>
    <w:rsid w:val="009E5C8B"/>
    <w:rsid w:val="009E777A"/>
    <w:rsid w:val="009E7BC9"/>
    <w:rsid w:val="009F1562"/>
    <w:rsid w:val="009F64F0"/>
    <w:rsid w:val="009F6F02"/>
    <w:rsid w:val="009F7C28"/>
    <w:rsid w:val="00A00EA3"/>
    <w:rsid w:val="00A020B7"/>
    <w:rsid w:val="00A0233B"/>
    <w:rsid w:val="00A077E4"/>
    <w:rsid w:val="00A07FA2"/>
    <w:rsid w:val="00A13333"/>
    <w:rsid w:val="00A14DDC"/>
    <w:rsid w:val="00A151E0"/>
    <w:rsid w:val="00A17A9C"/>
    <w:rsid w:val="00A203E3"/>
    <w:rsid w:val="00A21DA2"/>
    <w:rsid w:val="00A22CE6"/>
    <w:rsid w:val="00A22F96"/>
    <w:rsid w:val="00A24E37"/>
    <w:rsid w:val="00A25E47"/>
    <w:rsid w:val="00A26074"/>
    <w:rsid w:val="00A26AE2"/>
    <w:rsid w:val="00A27171"/>
    <w:rsid w:val="00A302A3"/>
    <w:rsid w:val="00A324E7"/>
    <w:rsid w:val="00A337F3"/>
    <w:rsid w:val="00A347A6"/>
    <w:rsid w:val="00A35467"/>
    <w:rsid w:val="00A35614"/>
    <w:rsid w:val="00A35C18"/>
    <w:rsid w:val="00A36A0A"/>
    <w:rsid w:val="00A40019"/>
    <w:rsid w:val="00A401FF"/>
    <w:rsid w:val="00A41420"/>
    <w:rsid w:val="00A41776"/>
    <w:rsid w:val="00A421C8"/>
    <w:rsid w:val="00A42663"/>
    <w:rsid w:val="00A44A03"/>
    <w:rsid w:val="00A44AE5"/>
    <w:rsid w:val="00A44FBC"/>
    <w:rsid w:val="00A46072"/>
    <w:rsid w:val="00A46BE4"/>
    <w:rsid w:val="00A50DD5"/>
    <w:rsid w:val="00A51203"/>
    <w:rsid w:val="00A519F8"/>
    <w:rsid w:val="00A51C87"/>
    <w:rsid w:val="00A51F9E"/>
    <w:rsid w:val="00A52292"/>
    <w:rsid w:val="00A53B57"/>
    <w:rsid w:val="00A54B1E"/>
    <w:rsid w:val="00A54BE0"/>
    <w:rsid w:val="00A54F13"/>
    <w:rsid w:val="00A557EE"/>
    <w:rsid w:val="00A57207"/>
    <w:rsid w:val="00A607BE"/>
    <w:rsid w:val="00A622EA"/>
    <w:rsid w:val="00A626B1"/>
    <w:rsid w:val="00A63FDD"/>
    <w:rsid w:val="00A66259"/>
    <w:rsid w:val="00A67537"/>
    <w:rsid w:val="00A71445"/>
    <w:rsid w:val="00A7307B"/>
    <w:rsid w:val="00A75D25"/>
    <w:rsid w:val="00A778E7"/>
    <w:rsid w:val="00A80457"/>
    <w:rsid w:val="00A8114A"/>
    <w:rsid w:val="00A835AE"/>
    <w:rsid w:val="00A83D64"/>
    <w:rsid w:val="00A85020"/>
    <w:rsid w:val="00A85835"/>
    <w:rsid w:val="00A8627B"/>
    <w:rsid w:val="00A86D9C"/>
    <w:rsid w:val="00A8737A"/>
    <w:rsid w:val="00A90D0A"/>
    <w:rsid w:val="00A928BA"/>
    <w:rsid w:val="00A9359C"/>
    <w:rsid w:val="00A93938"/>
    <w:rsid w:val="00A93A17"/>
    <w:rsid w:val="00A97EA1"/>
    <w:rsid w:val="00AA157F"/>
    <w:rsid w:val="00AA265B"/>
    <w:rsid w:val="00AA335C"/>
    <w:rsid w:val="00AA3963"/>
    <w:rsid w:val="00AA667C"/>
    <w:rsid w:val="00AA78B4"/>
    <w:rsid w:val="00AB277F"/>
    <w:rsid w:val="00AB3DC7"/>
    <w:rsid w:val="00AB584D"/>
    <w:rsid w:val="00AB5FAB"/>
    <w:rsid w:val="00AC0F62"/>
    <w:rsid w:val="00AC23C3"/>
    <w:rsid w:val="00AC28BC"/>
    <w:rsid w:val="00AC2CCD"/>
    <w:rsid w:val="00AC34BF"/>
    <w:rsid w:val="00AC4F55"/>
    <w:rsid w:val="00AC6B94"/>
    <w:rsid w:val="00AC74F2"/>
    <w:rsid w:val="00AC74FA"/>
    <w:rsid w:val="00AC7BF8"/>
    <w:rsid w:val="00AD0BFE"/>
    <w:rsid w:val="00AD2809"/>
    <w:rsid w:val="00AD4B98"/>
    <w:rsid w:val="00AE0CA1"/>
    <w:rsid w:val="00AE1771"/>
    <w:rsid w:val="00AE3351"/>
    <w:rsid w:val="00AE46FE"/>
    <w:rsid w:val="00AE4FF0"/>
    <w:rsid w:val="00AE71B6"/>
    <w:rsid w:val="00AE7511"/>
    <w:rsid w:val="00AF092F"/>
    <w:rsid w:val="00AF0F43"/>
    <w:rsid w:val="00AF62EA"/>
    <w:rsid w:val="00AF69DA"/>
    <w:rsid w:val="00AF6CD5"/>
    <w:rsid w:val="00AF7506"/>
    <w:rsid w:val="00AF7992"/>
    <w:rsid w:val="00B00B02"/>
    <w:rsid w:val="00B00FEC"/>
    <w:rsid w:val="00B0259D"/>
    <w:rsid w:val="00B0314D"/>
    <w:rsid w:val="00B031E9"/>
    <w:rsid w:val="00B060BC"/>
    <w:rsid w:val="00B109D6"/>
    <w:rsid w:val="00B11C1F"/>
    <w:rsid w:val="00B1358E"/>
    <w:rsid w:val="00B1552B"/>
    <w:rsid w:val="00B1698D"/>
    <w:rsid w:val="00B17AA3"/>
    <w:rsid w:val="00B203BB"/>
    <w:rsid w:val="00B21B1C"/>
    <w:rsid w:val="00B24C0F"/>
    <w:rsid w:val="00B275BC"/>
    <w:rsid w:val="00B34685"/>
    <w:rsid w:val="00B35270"/>
    <w:rsid w:val="00B35991"/>
    <w:rsid w:val="00B35B7F"/>
    <w:rsid w:val="00B36635"/>
    <w:rsid w:val="00B37A38"/>
    <w:rsid w:val="00B417D1"/>
    <w:rsid w:val="00B44B0B"/>
    <w:rsid w:val="00B44E8B"/>
    <w:rsid w:val="00B44FEB"/>
    <w:rsid w:val="00B45673"/>
    <w:rsid w:val="00B458F1"/>
    <w:rsid w:val="00B462AD"/>
    <w:rsid w:val="00B51B89"/>
    <w:rsid w:val="00B53FAE"/>
    <w:rsid w:val="00B55D07"/>
    <w:rsid w:val="00B56194"/>
    <w:rsid w:val="00B57726"/>
    <w:rsid w:val="00B60655"/>
    <w:rsid w:val="00B60ADC"/>
    <w:rsid w:val="00B62C73"/>
    <w:rsid w:val="00B62FF6"/>
    <w:rsid w:val="00B63129"/>
    <w:rsid w:val="00B6366F"/>
    <w:rsid w:val="00B6458C"/>
    <w:rsid w:val="00B67E83"/>
    <w:rsid w:val="00B67F97"/>
    <w:rsid w:val="00B7152A"/>
    <w:rsid w:val="00B716F4"/>
    <w:rsid w:val="00B717CA"/>
    <w:rsid w:val="00B73B40"/>
    <w:rsid w:val="00B74268"/>
    <w:rsid w:val="00B7536F"/>
    <w:rsid w:val="00B76BAF"/>
    <w:rsid w:val="00B801E7"/>
    <w:rsid w:val="00B8041D"/>
    <w:rsid w:val="00B808BF"/>
    <w:rsid w:val="00B813B0"/>
    <w:rsid w:val="00B81ACB"/>
    <w:rsid w:val="00B8203B"/>
    <w:rsid w:val="00B8338D"/>
    <w:rsid w:val="00B8503F"/>
    <w:rsid w:val="00B8626A"/>
    <w:rsid w:val="00B86E4A"/>
    <w:rsid w:val="00B92E71"/>
    <w:rsid w:val="00B92ECB"/>
    <w:rsid w:val="00B93B44"/>
    <w:rsid w:val="00B9433D"/>
    <w:rsid w:val="00B96248"/>
    <w:rsid w:val="00B97B47"/>
    <w:rsid w:val="00BA3570"/>
    <w:rsid w:val="00BA4207"/>
    <w:rsid w:val="00BA4FB6"/>
    <w:rsid w:val="00BA595B"/>
    <w:rsid w:val="00BA5DDC"/>
    <w:rsid w:val="00BA609A"/>
    <w:rsid w:val="00BA6F8A"/>
    <w:rsid w:val="00BB3E3D"/>
    <w:rsid w:val="00BB3FAF"/>
    <w:rsid w:val="00BB5D7C"/>
    <w:rsid w:val="00BB7CC4"/>
    <w:rsid w:val="00BC1C6F"/>
    <w:rsid w:val="00BC2C62"/>
    <w:rsid w:val="00BC3256"/>
    <w:rsid w:val="00BC5557"/>
    <w:rsid w:val="00BC5DDE"/>
    <w:rsid w:val="00BC6D95"/>
    <w:rsid w:val="00BC79D0"/>
    <w:rsid w:val="00BD018C"/>
    <w:rsid w:val="00BD0972"/>
    <w:rsid w:val="00BD1FD6"/>
    <w:rsid w:val="00BD4A4C"/>
    <w:rsid w:val="00BD52A9"/>
    <w:rsid w:val="00BD7550"/>
    <w:rsid w:val="00BD7D86"/>
    <w:rsid w:val="00BE14F9"/>
    <w:rsid w:val="00BE5772"/>
    <w:rsid w:val="00BE61D2"/>
    <w:rsid w:val="00BF171D"/>
    <w:rsid w:val="00BF26B5"/>
    <w:rsid w:val="00BF32C4"/>
    <w:rsid w:val="00BF36B3"/>
    <w:rsid w:val="00BF4913"/>
    <w:rsid w:val="00C01BB0"/>
    <w:rsid w:val="00C01D30"/>
    <w:rsid w:val="00C01E15"/>
    <w:rsid w:val="00C027AE"/>
    <w:rsid w:val="00C03717"/>
    <w:rsid w:val="00C03807"/>
    <w:rsid w:val="00C0415B"/>
    <w:rsid w:val="00C04A9C"/>
    <w:rsid w:val="00C06185"/>
    <w:rsid w:val="00C07034"/>
    <w:rsid w:val="00C11B79"/>
    <w:rsid w:val="00C11C9B"/>
    <w:rsid w:val="00C122F1"/>
    <w:rsid w:val="00C152E3"/>
    <w:rsid w:val="00C159D5"/>
    <w:rsid w:val="00C16C3C"/>
    <w:rsid w:val="00C16F66"/>
    <w:rsid w:val="00C22B4A"/>
    <w:rsid w:val="00C238F1"/>
    <w:rsid w:val="00C23BF7"/>
    <w:rsid w:val="00C247B4"/>
    <w:rsid w:val="00C24E53"/>
    <w:rsid w:val="00C25DC5"/>
    <w:rsid w:val="00C27275"/>
    <w:rsid w:val="00C308FB"/>
    <w:rsid w:val="00C3112A"/>
    <w:rsid w:val="00C3238B"/>
    <w:rsid w:val="00C34125"/>
    <w:rsid w:val="00C3477D"/>
    <w:rsid w:val="00C412C2"/>
    <w:rsid w:val="00C41EB1"/>
    <w:rsid w:val="00C41F53"/>
    <w:rsid w:val="00C42C58"/>
    <w:rsid w:val="00C42CD8"/>
    <w:rsid w:val="00C43874"/>
    <w:rsid w:val="00C445F9"/>
    <w:rsid w:val="00C4514C"/>
    <w:rsid w:val="00C4676E"/>
    <w:rsid w:val="00C47CB9"/>
    <w:rsid w:val="00C52F25"/>
    <w:rsid w:val="00C532C6"/>
    <w:rsid w:val="00C540F7"/>
    <w:rsid w:val="00C5656D"/>
    <w:rsid w:val="00C638F5"/>
    <w:rsid w:val="00C63E4D"/>
    <w:rsid w:val="00C63F1C"/>
    <w:rsid w:val="00C6428D"/>
    <w:rsid w:val="00C65A6B"/>
    <w:rsid w:val="00C678ED"/>
    <w:rsid w:val="00C67E69"/>
    <w:rsid w:val="00C7058B"/>
    <w:rsid w:val="00C71883"/>
    <w:rsid w:val="00C727CC"/>
    <w:rsid w:val="00C7466C"/>
    <w:rsid w:val="00C7577D"/>
    <w:rsid w:val="00C75A9B"/>
    <w:rsid w:val="00C76691"/>
    <w:rsid w:val="00C76907"/>
    <w:rsid w:val="00C8030D"/>
    <w:rsid w:val="00C80896"/>
    <w:rsid w:val="00C817CA"/>
    <w:rsid w:val="00C822D9"/>
    <w:rsid w:val="00C82EDC"/>
    <w:rsid w:val="00C84A25"/>
    <w:rsid w:val="00C86554"/>
    <w:rsid w:val="00C866C2"/>
    <w:rsid w:val="00C876EB"/>
    <w:rsid w:val="00C87BE3"/>
    <w:rsid w:val="00C91751"/>
    <w:rsid w:val="00C92156"/>
    <w:rsid w:val="00C9456F"/>
    <w:rsid w:val="00C96617"/>
    <w:rsid w:val="00C96B37"/>
    <w:rsid w:val="00C972C6"/>
    <w:rsid w:val="00C9731B"/>
    <w:rsid w:val="00CA15DC"/>
    <w:rsid w:val="00CA3205"/>
    <w:rsid w:val="00CA33FC"/>
    <w:rsid w:val="00CA4381"/>
    <w:rsid w:val="00CA463C"/>
    <w:rsid w:val="00CA5551"/>
    <w:rsid w:val="00CA6482"/>
    <w:rsid w:val="00CA6BC2"/>
    <w:rsid w:val="00CB0554"/>
    <w:rsid w:val="00CB0BF6"/>
    <w:rsid w:val="00CB250F"/>
    <w:rsid w:val="00CB2B5D"/>
    <w:rsid w:val="00CB4851"/>
    <w:rsid w:val="00CC163B"/>
    <w:rsid w:val="00CC2309"/>
    <w:rsid w:val="00CC2955"/>
    <w:rsid w:val="00CC39A4"/>
    <w:rsid w:val="00CC5039"/>
    <w:rsid w:val="00CC55A4"/>
    <w:rsid w:val="00CC5834"/>
    <w:rsid w:val="00CC67F7"/>
    <w:rsid w:val="00CD2E86"/>
    <w:rsid w:val="00CD2FE6"/>
    <w:rsid w:val="00CD3DD8"/>
    <w:rsid w:val="00CD4E97"/>
    <w:rsid w:val="00CD5CFF"/>
    <w:rsid w:val="00CD6ECA"/>
    <w:rsid w:val="00CE4B12"/>
    <w:rsid w:val="00CE6FF5"/>
    <w:rsid w:val="00CE7683"/>
    <w:rsid w:val="00CF2EAA"/>
    <w:rsid w:val="00CF3A74"/>
    <w:rsid w:val="00CF46A6"/>
    <w:rsid w:val="00CF4AA6"/>
    <w:rsid w:val="00CF6B85"/>
    <w:rsid w:val="00CF713E"/>
    <w:rsid w:val="00D0031A"/>
    <w:rsid w:val="00D01D69"/>
    <w:rsid w:val="00D04020"/>
    <w:rsid w:val="00D04385"/>
    <w:rsid w:val="00D04C77"/>
    <w:rsid w:val="00D054C4"/>
    <w:rsid w:val="00D05EC2"/>
    <w:rsid w:val="00D11446"/>
    <w:rsid w:val="00D1306F"/>
    <w:rsid w:val="00D14D34"/>
    <w:rsid w:val="00D16AC1"/>
    <w:rsid w:val="00D170B5"/>
    <w:rsid w:val="00D1777F"/>
    <w:rsid w:val="00D2264B"/>
    <w:rsid w:val="00D22A70"/>
    <w:rsid w:val="00D2371F"/>
    <w:rsid w:val="00D25630"/>
    <w:rsid w:val="00D31740"/>
    <w:rsid w:val="00D31AC8"/>
    <w:rsid w:val="00D31BB6"/>
    <w:rsid w:val="00D32C5C"/>
    <w:rsid w:val="00D33354"/>
    <w:rsid w:val="00D33825"/>
    <w:rsid w:val="00D34AF3"/>
    <w:rsid w:val="00D35491"/>
    <w:rsid w:val="00D35F82"/>
    <w:rsid w:val="00D37C72"/>
    <w:rsid w:val="00D4040D"/>
    <w:rsid w:val="00D404AD"/>
    <w:rsid w:val="00D42289"/>
    <w:rsid w:val="00D42B41"/>
    <w:rsid w:val="00D46353"/>
    <w:rsid w:val="00D518CB"/>
    <w:rsid w:val="00D51EA1"/>
    <w:rsid w:val="00D524E2"/>
    <w:rsid w:val="00D529C9"/>
    <w:rsid w:val="00D55257"/>
    <w:rsid w:val="00D5647D"/>
    <w:rsid w:val="00D56573"/>
    <w:rsid w:val="00D566B0"/>
    <w:rsid w:val="00D56A2B"/>
    <w:rsid w:val="00D56F75"/>
    <w:rsid w:val="00D57019"/>
    <w:rsid w:val="00D6107C"/>
    <w:rsid w:val="00D61A28"/>
    <w:rsid w:val="00D61CEC"/>
    <w:rsid w:val="00D65215"/>
    <w:rsid w:val="00D708E9"/>
    <w:rsid w:val="00D718E9"/>
    <w:rsid w:val="00D7291B"/>
    <w:rsid w:val="00D74ECF"/>
    <w:rsid w:val="00D75BEE"/>
    <w:rsid w:val="00D77024"/>
    <w:rsid w:val="00D81726"/>
    <w:rsid w:val="00D8267C"/>
    <w:rsid w:val="00D8336B"/>
    <w:rsid w:val="00D8521D"/>
    <w:rsid w:val="00D8750E"/>
    <w:rsid w:val="00D903D9"/>
    <w:rsid w:val="00D913F5"/>
    <w:rsid w:val="00D92A4C"/>
    <w:rsid w:val="00D938DF"/>
    <w:rsid w:val="00D94087"/>
    <w:rsid w:val="00D954FB"/>
    <w:rsid w:val="00D95F1D"/>
    <w:rsid w:val="00D96CF3"/>
    <w:rsid w:val="00D96CF5"/>
    <w:rsid w:val="00DA1B39"/>
    <w:rsid w:val="00DA23E9"/>
    <w:rsid w:val="00DA260B"/>
    <w:rsid w:val="00DA3611"/>
    <w:rsid w:val="00DA5A49"/>
    <w:rsid w:val="00DA6740"/>
    <w:rsid w:val="00DA7E28"/>
    <w:rsid w:val="00DB1762"/>
    <w:rsid w:val="00DB1862"/>
    <w:rsid w:val="00DB28F5"/>
    <w:rsid w:val="00DB3A62"/>
    <w:rsid w:val="00DC0792"/>
    <w:rsid w:val="00DC1EAB"/>
    <w:rsid w:val="00DC1F0E"/>
    <w:rsid w:val="00DC2136"/>
    <w:rsid w:val="00DC2DC0"/>
    <w:rsid w:val="00DC399F"/>
    <w:rsid w:val="00DC3AB5"/>
    <w:rsid w:val="00DC50FA"/>
    <w:rsid w:val="00DC7625"/>
    <w:rsid w:val="00DC7F39"/>
    <w:rsid w:val="00DD0073"/>
    <w:rsid w:val="00DD1ECB"/>
    <w:rsid w:val="00DD3650"/>
    <w:rsid w:val="00DD59C3"/>
    <w:rsid w:val="00DD68BD"/>
    <w:rsid w:val="00DD789A"/>
    <w:rsid w:val="00DD7B67"/>
    <w:rsid w:val="00DE0456"/>
    <w:rsid w:val="00DE1BCF"/>
    <w:rsid w:val="00DE4973"/>
    <w:rsid w:val="00DE6835"/>
    <w:rsid w:val="00DF1572"/>
    <w:rsid w:val="00DF1FDE"/>
    <w:rsid w:val="00DF2183"/>
    <w:rsid w:val="00DF37C2"/>
    <w:rsid w:val="00DF39C3"/>
    <w:rsid w:val="00DF3D14"/>
    <w:rsid w:val="00DF5269"/>
    <w:rsid w:val="00DF6D7F"/>
    <w:rsid w:val="00E00721"/>
    <w:rsid w:val="00E00FD7"/>
    <w:rsid w:val="00E01DC6"/>
    <w:rsid w:val="00E02050"/>
    <w:rsid w:val="00E02BE9"/>
    <w:rsid w:val="00E04D13"/>
    <w:rsid w:val="00E05502"/>
    <w:rsid w:val="00E06835"/>
    <w:rsid w:val="00E06D9D"/>
    <w:rsid w:val="00E10B33"/>
    <w:rsid w:val="00E125A0"/>
    <w:rsid w:val="00E139AB"/>
    <w:rsid w:val="00E1563B"/>
    <w:rsid w:val="00E15A24"/>
    <w:rsid w:val="00E15DD0"/>
    <w:rsid w:val="00E15DEF"/>
    <w:rsid w:val="00E16400"/>
    <w:rsid w:val="00E166B5"/>
    <w:rsid w:val="00E174EC"/>
    <w:rsid w:val="00E20DCF"/>
    <w:rsid w:val="00E21122"/>
    <w:rsid w:val="00E22A07"/>
    <w:rsid w:val="00E24C13"/>
    <w:rsid w:val="00E24CF3"/>
    <w:rsid w:val="00E25D0F"/>
    <w:rsid w:val="00E27721"/>
    <w:rsid w:val="00E27AED"/>
    <w:rsid w:val="00E30473"/>
    <w:rsid w:val="00E31E62"/>
    <w:rsid w:val="00E32F50"/>
    <w:rsid w:val="00E34196"/>
    <w:rsid w:val="00E349CB"/>
    <w:rsid w:val="00E35CAF"/>
    <w:rsid w:val="00E36806"/>
    <w:rsid w:val="00E3738A"/>
    <w:rsid w:val="00E37CCC"/>
    <w:rsid w:val="00E411AF"/>
    <w:rsid w:val="00E41CB7"/>
    <w:rsid w:val="00E4278C"/>
    <w:rsid w:val="00E43724"/>
    <w:rsid w:val="00E46931"/>
    <w:rsid w:val="00E47821"/>
    <w:rsid w:val="00E47A60"/>
    <w:rsid w:val="00E53148"/>
    <w:rsid w:val="00E532D6"/>
    <w:rsid w:val="00E54518"/>
    <w:rsid w:val="00E60972"/>
    <w:rsid w:val="00E60B1B"/>
    <w:rsid w:val="00E6101B"/>
    <w:rsid w:val="00E61CC4"/>
    <w:rsid w:val="00E6294B"/>
    <w:rsid w:val="00E632E4"/>
    <w:rsid w:val="00E63AC5"/>
    <w:rsid w:val="00E65F0D"/>
    <w:rsid w:val="00E66A70"/>
    <w:rsid w:val="00E7281C"/>
    <w:rsid w:val="00E72B0A"/>
    <w:rsid w:val="00E748FC"/>
    <w:rsid w:val="00E74E77"/>
    <w:rsid w:val="00E7514A"/>
    <w:rsid w:val="00E75384"/>
    <w:rsid w:val="00E755B2"/>
    <w:rsid w:val="00E80309"/>
    <w:rsid w:val="00E806C8"/>
    <w:rsid w:val="00E82295"/>
    <w:rsid w:val="00E84F2F"/>
    <w:rsid w:val="00E852BF"/>
    <w:rsid w:val="00E86511"/>
    <w:rsid w:val="00E87777"/>
    <w:rsid w:val="00E87911"/>
    <w:rsid w:val="00E91660"/>
    <w:rsid w:val="00E91758"/>
    <w:rsid w:val="00E91856"/>
    <w:rsid w:val="00E9343F"/>
    <w:rsid w:val="00E9447C"/>
    <w:rsid w:val="00E959E7"/>
    <w:rsid w:val="00E9620D"/>
    <w:rsid w:val="00E96692"/>
    <w:rsid w:val="00E96C89"/>
    <w:rsid w:val="00E96FE4"/>
    <w:rsid w:val="00EA0315"/>
    <w:rsid w:val="00EA0EB6"/>
    <w:rsid w:val="00EA116C"/>
    <w:rsid w:val="00EA42CF"/>
    <w:rsid w:val="00EA4B94"/>
    <w:rsid w:val="00EA7A46"/>
    <w:rsid w:val="00EB01B2"/>
    <w:rsid w:val="00EB0BC3"/>
    <w:rsid w:val="00EB2F34"/>
    <w:rsid w:val="00EB4ACE"/>
    <w:rsid w:val="00EB5A51"/>
    <w:rsid w:val="00EC09D1"/>
    <w:rsid w:val="00EC0CC9"/>
    <w:rsid w:val="00EC1655"/>
    <w:rsid w:val="00EC3BB5"/>
    <w:rsid w:val="00EC66F0"/>
    <w:rsid w:val="00EC781B"/>
    <w:rsid w:val="00ED01F0"/>
    <w:rsid w:val="00ED196F"/>
    <w:rsid w:val="00ED2229"/>
    <w:rsid w:val="00ED4EE0"/>
    <w:rsid w:val="00ED5C9C"/>
    <w:rsid w:val="00EE125E"/>
    <w:rsid w:val="00EE597E"/>
    <w:rsid w:val="00EE5CA0"/>
    <w:rsid w:val="00EE5E05"/>
    <w:rsid w:val="00EE73EC"/>
    <w:rsid w:val="00EF1337"/>
    <w:rsid w:val="00EF181E"/>
    <w:rsid w:val="00EF1ACC"/>
    <w:rsid w:val="00EF1DAA"/>
    <w:rsid w:val="00EF20DA"/>
    <w:rsid w:val="00EF2815"/>
    <w:rsid w:val="00EF2C63"/>
    <w:rsid w:val="00EF3F07"/>
    <w:rsid w:val="00F00B82"/>
    <w:rsid w:val="00F02E26"/>
    <w:rsid w:val="00F07E2F"/>
    <w:rsid w:val="00F07F91"/>
    <w:rsid w:val="00F10F14"/>
    <w:rsid w:val="00F11749"/>
    <w:rsid w:val="00F12291"/>
    <w:rsid w:val="00F161C2"/>
    <w:rsid w:val="00F16B5A"/>
    <w:rsid w:val="00F20EB6"/>
    <w:rsid w:val="00F22844"/>
    <w:rsid w:val="00F23CE8"/>
    <w:rsid w:val="00F23FDE"/>
    <w:rsid w:val="00F24367"/>
    <w:rsid w:val="00F268CA"/>
    <w:rsid w:val="00F26991"/>
    <w:rsid w:val="00F30FBF"/>
    <w:rsid w:val="00F313D8"/>
    <w:rsid w:val="00F31B47"/>
    <w:rsid w:val="00F356C4"/>
    <w:rsid w:val="00F35B85"/>
    <w:rsid w:val="00F372F3"/>
    <w:rsid w:val="00F40C11"/>
    <w:rsid w:val="00F44F18"/>
    <w:rsid w:val="00F45057"/>
    <w:rsid w:val="00F454A1"/>
    <w:rsid w:val="00F50AFB"/>
    <w:rsid w:val="00F517F2"/>
    <w:rsid w:val="00F51AB7"/>
    <w:rsid w:val="00F537D0"/>
    <w:rsid w:val="00F54077"/>
    <w:rsid w:val="00F5547E"/>
    <w:rsid w:val="00F56B7E"/>
    <w:rsid w:val="00F56CF0"/>
    <w:rsid w:val="00F5738B"/>
    <w:rsid w:val="00F606FA"/>
    <w:rsid w:val="00F618B9"/>
    <w:rsid w:val="00F63638"/>
    <w:rsid w:val="00F63DA6"/>
    <w:rsid w:val="00F64BE4"/>
    <w:rsid w:val="00F6607A"/>
    <w:rsid w:val="00F660E5"/>
    <w:rsid w:val="00F67693"/>
    <w:rsid w:val="00F7070A"/>
    <w:rsid w:val="00F70FA4"/>
    <w:rsid w:val="00F716A4"/>
    <w:rsid w:val="00F72B4B"/>
    <w:rsid w:val="00F72D0C"/>
    <w:rsid w:val="00F7317D"/>
    <w:rsid w:val="00F76456"/>
    <w:rsid w:val="00F805E6"/>
    <w:rsid w:val="00F81D8D"/>
    <w:rsid w:val="00F82283"/>
    <w:rsid w:val="00F8283A"/>
    <w:rsid w:val="00F82923"/>
    <w:rsid w:val="00F83269"/>
    <w:rsid w:val="00F833A0"/>
    <w:rsid w:val="00F86061"/>
    <w:rsid w:val="00F87C2A"/>
    <w:rsid w:val="00F920F5"/>
    <w:rsid w:val="00F9277F"/>
    <w:rsid w:val="00F93E1A"/>
    <w:rsid w:val="00F94051"/>
    <w:rsid w:val="00F94509"/>
    <w:rsid w:val="00F94584"/>
    <w:rsid w:val="00F94753"/>
    <w:rsid w:val="00F95B74"/>
    <w:rsid w:val="00FA03D9"/>
    <w:rsid w:val="00FA15F2"/>
    <w:rsid w:val="00FA290E"/>
    <w:rsid w:val="00FA3736"/>
    <w:rsid w:val="00FA43A4"/>
    <w:rsid w:val="00FA6922"/>
    <w:rsid w:val="00FA6966"/>
    <w:rsid w:val="00FB0F61"/>
    <w:rsid w:val="00FB13C7"/>
    <w:rsid w:val="00FB1FD1"/>
    <w:rsid w:val="00FB3694"/>
    <w:rsid w:val="00FB3C1B"/>
    <w:rsid w:val="00FB4250"/>
    <w:rsid w:val="00FB5D74"/>
    <w:rsid w:val="00FB6DD3"/>
    <w:rsid w:val="00FC1752"/>
    <w:rsid w:val="00FC17A1"/>
    <w:rsid w:val="00FC59F1"/>
    <w:rsid w:val="00FC6004"/>
    <w:rsid w:val="00FC7022"/>
    <w:rsid w:val="00FC7869"/>
    <w:rsid w:val="00FC7AC5"/>
    <w:rsid w:val="00FC7E74"/>
    <w:rsid w:val="00FD1BA4"/>
    <w:rsid w:val="00FD244B"/>
    <w:rsid w:val="00FD3594"/>
    <w:rsid w:val="00FE0594"/>
    <w:rsid w:val="00FE069C"/>
    <w:rsid w:val="00FE09F5"/>
    <w:rsid w:val="00FE1B8D"/>
    <w:rsid w:val="00FE21AE"/>
    <w:rsid w:val="00FE3531"/>
    <w:rsid w:val="00FE4B20"/>
    <w:rsid w:val="00FE7315"/>
    <w:rsid w:val="00FE7C44"/>
    <w:rsid w:val="00FF064C"/>
    <w:rsid w:val="00FF0AFC"/>
    <w:rsid w:val="00FF177A"/>
    <w:rsid w:val="00FF2B83"/>
    <w:rsid w:val="00FF312C"/>
    <w:rsid w:val="00FF4AD3"/>
    <w:rsid w:val="00FF5E1E"/>
    <w:rsid w:val="00FF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3A131"/>
  <w15:chartTrackingRefBased/>
  <w15:docId w15:val="{D1A2098D-9EA3-4EEE-B821-085D19ECA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251F"/>
  </w:style>
  <w:style w:type="paragraph" w:styleId="Heading1">
    <w:name w:val="heading 1"/>
    <w:basedOn w:val="Normal"/>
    <w:next w:val="Normal"/>
    <w:link w:val="Heading1Char"/>
    <w:uiPriority w:val="9"/>
    <w:qFormat/>
    <w:rsid w:val="00F7317D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317D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317D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317D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317D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317D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317D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317D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317D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317D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3Char">
    <w:name w:val="Heading 3 Char"/>
    <w:basedOn w:val="DefaultParagraphFont"/>
    <w:link w:val="Heading3"/>
    <w:uiPriority w:val="9"/>
    <w:rsid w:val="00F7317D"/>
    <w:rPr>
      <w:caps/>
      <w:color w:val="1F3763" w:themeColor="accent1" w:themeShade="7F"/>
      <w:spacing w:val="15"/>
    </w:rPr>
  </w:style>
  <w:style w:type="character" w:styleId="Strong">
    <w:name w:val="Strong"/>
    <w:uiPriority w:val="22"/>
    <w:qFormat/>
    <w:rsid w:val="00F7317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7317D"/>
    <w:rPr>
      <w:caps/>
      <w:spacing w:val="15"/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B62C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46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46FE"/>
    <w:rPr>
      <w:color w:val="808080"/>
      <w:shd w:val="clear" w:color="auto" w:fill="E6E6E6"/>
    </w:rPr>
  </w:style>
  <w:style w:type="character" w:customStyle="1" w:styleId="Heading4Char">
    <w:name w:val="Heading 4 Char"/>
    <w:basedOn w:val="DefaultParagraphFont"/>
    <w:link w:val="Heading4"/>
    <w:uiPriority w:val="9"/>
    <w:rsid w:val="00F7317D"/>
    <w:rPr>
      <w:caps/>
      <w:color w:val="2F5496" w:themeColor="accent1" w:themeShade="BF"/>
      <w:spacing w:val="10"/>
    </w:rPr>
  </w:style>
  <w:style w:type="paragraph" w:customStyle="1" w:styleId="Default">
    <w:name w:val="Default"/>
    <w:rsid w:val="0018786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A3570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D4DF8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6191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347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02B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2BE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2B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B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B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2B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2BE9"/>
    <w:rPr>
      <w:rFonts w:ascii="Segoe UI" w:hAnsi="Segoe UI" w:cs="Segoe UI"/>
      <w:sz w:val="18"/>
      <w:szCs w:val="18"/>
    </w:rPr>
  </w:style>
  <w:style w:type="paragraph" w:customStyle="1" w:styleId="highlight">
    <w:name w:val="highlight"/>
    <w:basedOn w:val="Normal"/>
    <w:rsid w:val="00462ED2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uiPriority w:val="20"/>
    <w:qFormat/>
    <w:rsid w:val="00F7317D"/>
    <w:rPr>
      <w:caps/>
      <w:color w:val="1F3763" w:themeColor="accent1" w:themeShade="7F"/>
      <w:spacing w:val="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317D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317D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317D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317D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317D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7317D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7317D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7317D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317D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F7317D"/>
    <w:rPr>
      <w:caps/>
      <w:color w:val="595959" w:themeColor="text1" w:themeTint="A6"/>
      <w:spacing w:val="10"/>
      <w:sz w:val="21"/>
      <w:szCs w:val="21"/>
    </w:rPr>
  </w:style>
  <w:style w:type="paragraph" w:styleId="NoSpacing">
    <w:name w:val="No Spacing"/>
    <w:uiPriority w:val="1"/>
    <w:qFormat/>
    <w:rsid w:val="00F7317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7317D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7317D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317D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317D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F7317D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F7317D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F7317D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F7317D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F7317D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317D"/>
    <w:pPr>
      <w:outlineLvl w:val="9"/>
    </w:pPr>
  </w:style>
  <w:style w:type="character" w:customStyle="1" w:styleId="mi">
    <w:name w:val="mi"/>
    <w:basedOn w:val="DefaultParagraphFont"/>
    <w:rsid w:val="00301F4B"/>
  </w:style>
  <w:style w:type="character" w:customStyle="1" w:styleId="mtext">
    <w:name w:val="mtext"/>
    <w:basedOn w:val="DefaultParagraphFont"/>
    <w:rsid w:val="00301F4B"/>
  </w:style>
  <w:style w:type="paragraph" w:styleId="Header">
    <w:name w:val="header"/>
    <w:basedOn w:val="Normal"/>
    <w:link w:val="HeaderChar"/>
    <w:uiPriority w:val="99"/>
    <w:unhideWhenUsed/>
    <w:rsid w:val="001D102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022"/>
  </w:style>
  <w:style w:type="paragraph" w:styleId="Footer">
    <w:name w:val="footer"/>
    <w:basedOn w:val="Normal"/>
    <w:link w:val="FooterChar"/>
    <w:uiPriority w:val="99"/>
    <w:unhideWhenUsed/>
    <w:rsid w:val="001D102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022"/>
  </w:style>
  <w:style w:type="character" w:customStyle="1" w:styleId="mn">
    <w:name w:val="mn"/>
    <w:basedOn w:val="DefaultParagraphFont"/>
    <w:rsid w:val="0021232F"/>
  </w:style>
  <w:style w:type="character" w:customStyle="1" w:styleId="mo">
    <w:name w:val="mo"/>
    <w:basedOn w:val="DefaultParagraphFont"/>
    <w:rsid w:val="008941D1"/>
  </w:style>
  <w:style w:type="character" w:customStyle="1" w:styleId="VerbatimChar">
    <w:name w:val="Verbatim Char"/>
    <w:basedOn w:val="DefaultParagraphFont"/>
    <w:link w:val="SourceCode"/>
    <w:locked/>
    <w:rsid w:val="00671A4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71A40"/>
    <w:pPr>
      <w:shd w:val="clear" w:color="auto" w:fill="F8F8F8"/>
      <w:wordWrap w:val="0"/>
      <w:spacing w:before="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671A40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671A40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671A40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71A40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671A40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671A40"/>
    <w:rPr>
      <w:rFonts w:ascii="Consolas" w:hAnsi="Consolas"/>
      <w:b/>
      <w:bCs w:val="0"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71A40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8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56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75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59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3544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72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5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7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3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9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5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4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5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279097">
          <w:marLeft w:val="864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0545">
          <w:marLeft w:val="129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5671">
          <w:marLeft w:val="129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33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2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7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2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7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9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5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7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83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39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8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7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3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6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549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410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8976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0847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36615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032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83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1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3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92</TotalTime>
  <Pages>3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Nikhil</dc:creator>
  <cp:keywords/>
  <dc:description/>
  <cp:lastModifiedBy>Gupta, Nikhil</cp:lastModifiedBy>
  <cp:revision>1458</cp:revision>
  <dcterms:created xsi:type="dcterms:W3CDTF">2018-12-30T20:59:00Z</dcterms:created>
  <dcterms:modified xsi:type="dcterms:W3CDTF">2020-01-26T12:52:00Z</dcterms:modified>
</cp:coreProperties>
</file>